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670B57AE" w:rsidR="00CD4290" w:rsidRPr="00172C94" w:rsidRDefault="00B178BB" w:rsidP="00172C94">
      <w:pPr>
        <w:rPr>
          <w:sz w:val="48"/>
          <w:szCs w:val="48"/>
          <w:lang w:val="en-US"/>
        </w:rPr>
      </w:pPr>
      <w:r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B836F00"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49581447" w14:textId="695008F6" w:rsidR="00CD4290" w:rsidRDefault="00B178BB" w:rsidP="00CD4290">
      <w:pPr>
        <w:ind w:left="2977" w:hanging="2977"/>
      </w:pPr>
      <w:proofErr w:type="spellStart"/>
      <w:r w:rsidRPr="00BB1C33">
        <w:t>Costumer</w:t>
      </w:r>
      <w:proofErr w:type="spellEnd"/>
      <w:r w:rsidR="00CD4290" w:rsidRPr="00BB1C33">
        <w:t>:</w:t>
      </w:r>
      <w:r w:rsidR="00CD4290" w:rsidRPr="00BB1C33">
        <w:tab/>
      </w:r>
      <w:r w:rsidR="006147CB">
        <w:t>M.</w:t>
      </w:r>
      <w:r w:rsidR="006147CB" w:rsidRPr="00BB1C33">
        <w:t xml:space="preserve"> Rentschler</w:t>
      </w:r>
    </w:p>
    <w:p w14:paraId="3E74C5D5" w14:textId="77777777" w:rsidR="006147CB" w:rsidRPr="00BB1C33" w:rsidRDefault="006147CB"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32A025E3" w:rsidR="00CD4290" w:rsidRDefault="00CD4290" w:rsidP="00CD4290">
      <w:pPr>
        <w:ind w:left="2977" w:hanging="2977"/>
      </w:pPr>
      <w:r>
        <w:t>Version:</w:t>
      </w:r>
      <w:r>
        <w:tab/>
      </w:r>
      <w:r w:rsidR="00B178BB">
        <w:t>BC</w:t>
      </w:r>
      <w:r>
        <w:t xml:space="preserve"> </w:t>
      </w:r>
      <w:r w:rsidR="00660030">
        <w:t>1</w:t>
      </w:r>
      <w:r>
        <w:t>.</w:t>
      </w:r>
      <w:r w:rsidR="00C75D46">
        <w:t>2</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823C20">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4C94DEC2" w14:textId="02CE5B4B" w:rsidR="00C75D46"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366" w:history="1">
        <w:r w:rsidR="00C75D46" w:rsidRPr="006671FE">
          <w:rPr>
            <w:rStyle w:val="Hyperlink"/>
          </w:rPr>
          <w:t>1</w:t>
        </w:r>
        <w:r w:rsidR="00C75D46">
          <w:rPr>
            <w:rFonts w:asciiTheme="minorHAnsi" w:eastAsiaTheme="minorEastAsia" w:hAnsiTheme="minorHAnsi" w:cstheme="minorBidi"/>
            <w:sz w:val="22"/>
            <w:szCs w:val="22"/>
          </w:rPr>
          <w:tab/>
        </w:r>
        <w:r w:rsidR="00C75D46" w:rsidRPr="006671FE">
          <w:rPr>
            <w:rStyle w:val="Hyperlink"/>
          </w:rPr>
          <w:t>List of changes</w:t>
        </w:r>
        <w:r w:rsidR="00C75D46">
          <w:rPr>
            <w:webHidden/>
          </w:rPr>
          <w:tab/>
        </w:r>
        <w:r w:rsidR="00C75D46">
          <w:rPr>
            <w:webHidden/>
          </w:rPr>
          <w:fldChar w:fldCharType="begin"/>
        </w:r>
        <w:r w:rsidR="00C75D46">
          <w:rPr>
            <w:webHidden/>
          </w:rPr>
          <w:instrText xml:space="preserve"> PAGEREF _Toc56088366 \h </w:instrText>
        </w:r>
        <w:r w:rsidR="00C75D46">
          <w:rPr>
            <w:webHidden/>
          </w:rPr>
        </w:r>
        <w:r w:rsidR="00C75D46">
          <w:rPr>
            <w:webHidden/>
          </w:rPr>
          <w:fldChar w:fldCharType="separate"/>
        </w:r>
        <w:r w:rsidR="00823C20">
          <w:rPr>
            <w:webHidden/>
          </w:rPr>
          <w:t>3</w:t>
        </w:r>
        <w:r w:rsidR="00C75D46">
          <w:rPr>
            <w:webHidden/>
          </w:rPr>
          <w:fldChar w:fldCharType="end"/>
        </w:r>
      </w:hyperlink>
    </w:p>
    <w:p w14:paraId="06329431" w14:textId="7172FC1B" w:rsidR="00C75D46" w:rsidRDefault="00C75D46">
      <w:pPr>
        <w:pStyle w:val="Verzeichnis1"/>
        <w:rPr>
          <w:rFonts w:asciiTheme="minorHAnsi" w:eastAsiaTheme="minorEastAsia" w:hAnsiTheme="minorHAnsi" w:cstheme="minorBidi"/>
          <w:sz w:val="22"/>
          <w:szCs w:val="22"/>
        </w:rPr>
      </w:pPr>
      <w:hyperlink w:anchor="_Toc56088367" w:history="1">
        <w:r w:rsidRPr="006671FE">
          <w:rPr>
            <w:rStyle w:val="Hyperlink"/>
          </w:rPr>
          <w:t>2</w:t>
        </w:r>
        <w:r>
          <w:rPr>
            <w:rFonts w:asciiTheme="minorHAnsi" w:eastAsiaTheme="minorEastAsia" w:hAnsiTheme="minorHAnsi" w:cstheme="minorBidi"/>
            <w:sz w:val="22"/>
            <w:szCs w:val="22"/>
          </w:rPr>
          <w:tab/>
        </w:r>
        <w:r w:rsidRPr="006671FE">
          <w:rPr>
            <w:rStyle w:val="Hyperlink"/>
          </w:rPr>
          <w:t>Business Case</w:t>
        </w:r>
        <w:r>
          <w:rPr>
            <w:webHidden/>
          </w:rPr>
          <w:tab/>
        </w:r>
        <w:r>
          <w:rPr>
            <w:webHidden/>
          </w:rPr>
          <w:fldChar w:fldCharType="begin"/>
        </w:r>
        <w:r>
          <w:rPr>
            <w:webHidden/>
          </w:rPr>
          <w:instrText xml:space="preserve"> PAGEREF _Toc56088367 \h </w:instrText>
        </w:r>
        <w:r>
          <w:rPr>
            <w:webHidden/>
          </w:rPr>
        </w:r>
        <w:r>
          <w:rPr>
            <w:webHidden/>
          </w:rPr>
          <w:fldChar w:fldCharType="separate"/>
        </w:r>
        <w:r w:rsidR="00823C20">
          <w:rPr>
            <w:webHidden/>
          </w:rPr>
          <w:t>4</w:t>
        </w:r>
        <w:r>
          <w:rPr>
            <w:webHidden/>
          </w:rPr>
          <w:fldChar w:fldCharType="end"/>
        </w:r>
      </w:hyperlink>
    </w:p>
    <w:p w14:paraId="5D6BDBDD" w14:textId="6FEDC45A" w:rsidR="00C75D46" w:rsidRDefault="00C75D46">
      <w:pPr>
        <w:pStyle w:val="Verzeichnis2"/>
        <w:tabs>
          <w:tab w:val="left" w:pos="800"/>
          <w:tab w:val="right" w:leader="dot" w:pos="9060"/>
        </w:tabs>
        <w:rPr>
          <w:rFonts w:asciiTheme="minorHAnsi" w:eastAsiaTheme="minorEastAsia" w:hAnsiTheme="minorHAnsi" w:cstheme="minorBidi"/>
          <w:noProof/>
          <w:sz w:val="22"/>
          <w:szCs w:val="22"/>
        </w:rPr>
      </w:pPr>
      <w:hyperlink w:anchor="_Toc56088368" w:history="1">
        <w:r w:rsidRPr="006671FE">
          <w:rPr>
            <w:rStyle w:val="Hyperlink"/>
            <w:noProof/>
          </w:rPr>
          <w:t>2.1</w:t>
        </w:r>
        <w:r>
          <w:rPr>
            <w:rFonts w:asciiTheme="minorHAnsi" w:eastAsiaTheme="minorEastAsia" w:hAnsiTheme="minorHAnsi" w:cstheme="minorBidi"/>
            <w:noProof/>
            <w:sz w:val="22"/>
            <w:szCs w:val="22"/>
          </w:rPr>
          <w:tab/>
        </w:r>
        <w:r w:rsidRPr="006671FE">
          <w:rPr>
            <w:rStyle w:val="Hyperlink"/>
            <w:noProof/>
          </w:rPr>
          <w:t>Projektkosten</w:t>
        </w:r>
        <w:r>
          <w:rPr>
            <w:noProof/>
            <w:webHidden/>
          </w:rPr>
          <w:tab/>
        </w:r>
        <w:r>
          <w:rPr>
            <w:noProof/>
            <w:webHidden/>
          </w:rPr>
          <w:fldChar w:fldCharType="begin"/>
        </w:r>
        <w:r>
          <w:rPr>
            <w:noProof/>
            <w:webHidden/>
          </w:rPr>
          <w:instrText xml:space="preserve"> PAGEREF _Toc56088368 \h </w:instrText>
        </w:r>
        <w:r>
          <w:rPr>
            <w:noProof/>
            <w:webHidden/>
          </w:rPr>
        </w:r>
        <w:r>
          <w:rPr>
            <w:noProof/>
            <w:webHidden/>
          </w:rPr>
          <w:fldChar w:fldCharType="separate"/>
        </w:r>
        <w:r w:rsidR="00823C20">
          <w:rPr>
            <w:noProof/>
            <w:webHidden/>
          </w:rPr>
          <w:t>4</w:t>
        </w:r>
        <w:r>
          <w:rPr>
            <w:noProof/>
            <w:webHidden/>
          </w:rPr>
          <w:fldChar w:fldCharType="end"/>
        </w:r>
      </w:hyperlink>
    </w:p>
    <w:p w14:paraId="0DDE92BE" w14:textId="0A42D1C0" w:rsidR="00C75D46" w:rsidRDefault="00C75D46">
      <w:pPr>
        <w:pStyle w:val="Verzeichnis2"/>
        <w:tabs>
          <w:tab w:val="left" w:pos="800"/>
          <w:tab w:val="right" w:leader="dot" w:pos="9060"/>
        </w:tabs>
        <w:rPr>
          <w:rFonts w:asciiTheme="minorHAnsi" w:eastAsiaTheme="minorEastAsia" w:hAnsiTheme="minorHAnsi" w:cstheme="minorBidi"/>
          <w:noProof/>
          <w:sz w:val="22"/>
          <w:szCs w:val="22"/>
        </w:rPr>
      </w:pPr>
      <w:hyperlink w:anchor="_Toc56088369" w:history="1">
        <w:r w:rsidRPr="006671FE">
          <w:rPr>
            <w:rStyle w:val="Hyperlink"/>
            <w:noProof/>
          </w:rPr>
          <w:t>2.2</w:t>
        </w:r>
        <w:r>
          <w:rPr>
            <w:rFonts w:asciiTheme="minorHAnsi" w:eastAsiaTheme="minorEastAsia" w:hAnsiTheme="minorHAnsi" w:cstheme="minorBidi"/>
            <w:noProof/>
            <w:sz w:val="22"/>
            <w:szCs w:val="22"/>
          </w:rPr>
          <w:tab/>
        </w:r>
        <w:r w:rsidRPr="006671FE">
          <w:rPr>
            <w:rStyle w:val="Hyperlink"/>
            <w:noProof/>
          </w:rPr>
          <w:t>Finales Angebot</w:t>
        </w:r>
        <w:r>
          <w:rPr>
            <w:noProof/>
            <w:webHidden/>
          </w:rPr>
          <w:tab/>
        </w:r>
        <w:r>
          <w:rPr>
            <w:noProof/>
            <w:webHidden/>
          </w:rPr>
          <w:fldChar w:fldCharType="begin"/>
        </w:r>
        <w:r>
          <w:rPr>
            <w:noProof/>
            <w:webHidden/>
          </w:rPr>
          <w:instrText xml:space="preserve"> PAGEREF _Toc56088369 \h </w:instrText>
        </w:r>
        <w:r>
          <w:rPr>
            <w:noProof/>
            <w:webHidden/>
          </w:rPr>
        </w:r>
        <w:r>
          <w:rPr>
            <w:noProof/>
            <w:webHidden/>
          </w:rPr>
          <w:fldChar w:fldCharType="separate"/>
        </w:r>
        <w:r w:rsidR="00823C20">
          <w:rPr>
            <w:noProof/>
            <w:webHidden/>
          </w:rPr>
          <w:t>4</w:t>
        </w:r>
        <w:r>
          <w:rPr>
            <w:noProof/>
            <w:webHidden/>
          </w:rPr>
          <w:fldChar w:fldCharType="end"/>
        </w:r>
      </w:hyperlink>
    </w:p>
    <w:p w14:paraId="10481898" w14:textId="2EB03441"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366"/>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17F90A33" w:rsidR="00CD4290" w:rsidRDefault="00BD7BC3" w:rsidP="00CD4290">
            <w:pPr>
              <w:spacing w:before="60" w:after="60"/>
            </w:pPr>
            <w:r>
              <w:t xml:space="preserve">Erstes </w:t>
            </w:r>
            <w:r w:rsidR="00660030">
              <w:t xml:space="preserve">Ausfüllen des </w:t>
            </w:r>
            <w:r w:rsidR="00C75D46">
              <w:t>BC</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62EC34F9" w:rsidR="00BD7BC3" w:rsidRDefault="00667E20" w:rsidP="00BD7BC3">
            <w:pPr>
              <w:spacing w:before="60" w:after="60"/>
            </w:pPr>
            <w:r>
              <w:t xml:space="preserve">Ausführung </w:t>
            </w:r>
            <w:r w:rsidR="00C75D46">
              <w:t>von BC</w:t>
            </w:r>
          </w:p>
        </w:tc>
        <w:tc>
          <w:tcPr>
            <w:tcW w:w="1694" w:type="dxa"/>
          </w:tcPr>
          <w:p w14:paraId="2BA0AA15" w14:textId="1975BB32" w:rsidR="00BD7BC3" w:rsidRDefault="00667E20" w:rsidP="009E773B">
            <w:pPr>
              <w:spacing w:before="60" w:after="60"/>
              <w:jc w:val="center"/>
            </w:pPr>
            <w:r>
              <w:t>Niclas Hörber</w:t>
            </w:r>
          </w:p>
        </w:tc>
      </w:tr>
      <w:tr w:rsidR="001410FF" w14:paraId="0A9FD2FA" w14:textId="77777777" w:rsidTr="007C33A4">
        <w:tc>
          <w:tcPr>
            <w:tcW w:w="1392" w:type="dxa"/>
          </w:tcPr>
          <w:p w14:paraId="38564AD4" w14:textId="48AF1A3D" w:rsidR="001410FF" w:rsidRDefault="001410FF" w:rsidP="009E773B">
            <w:pPr>
              <w:spacing w:before="60" w:after="60"/>
              <w:jc w:val="center"/>
            </w:pPr>
            <w:r>
              <w:t>1.</w:t>
            </w:r>
            <w:r w:rsidR="00C75D46">
              <w:t>2</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4782552F" w14:textId="1EB48E14" w:rsidR="00063018" w:rsidRDefault="00063018"/>
    <w:p w14:paraId="0FBB53FC" w14:textId="20919F4C" w:rsidR="00C75D46" w:rsidRDefault="00C75D46"/>
    <w:p w14:paraId="0D98FBA8" w14:textId="40FB15BA" w:rsidR="00C75D46" w:rsidRDefault="00C75D46"/>
    <w:p w14:paraId="7B7D5529" w14:textId="123908DF" w:rsidR="00C75D46" w:rsidRDefault="00C75D46"/>
    <w:p w14:paraId="37EF1975" w14:textId="77777777" w:rsidR="00C75D46" w:rsidRDefault="00C75D46" w:rsidP="00C75D46">
      <w:pPr>
        <w:pStyle w:val="berschrift1"/>
      </w:pPr>
      <w:bookmarkStart w:id="1" w:name="_Toc56088367"/>
      <w:r>
        <w:lastRenderedPageBreak/>
        <w:t>Business Case</w:t>
      </w:r>
      <w:bookmarkEnd w:id="1"/>
    </w:p>
    <w:p w14:paraId="6AB07997" w14:textId="77777777" w:rsidR="00C75D46" w:rsidRPr="005A7238" w:rsidRDefault="00C75D46" w:rsidP="00C75D46">
      <w:pPr>
        <w:rPr>
          <w:color w:val="FF0000"/>
        </w:rPr>
      </w:pPr>
      <w:r>
        <w:t xml:space="preserve">Der Business Case wird angefertigt, um die Kosten und Risiken im Vorfeld zu analysieren </w:t>
      </w:r>
      <w:proofErr w:type="spellStart"/>
      <w:r>
        <w:t>um so</w:t>
      </w:r>
      <w:proofErr w:type="spellEnd"/>
      <w:r>
        <w:t xml:space="preserve"> ein erfolgreiches und gewinnerbringendes Projekt umsetzten zu können. Dazu werden zusätzlich zu der Aufführung von Risiken auch die Auswirkungen und die Maßnahmen, um die Risiken zu verhindern, erläutert. </w:t>
      </w:r>
    </w:p>
    <w:p w14:paraId="0F3578C4" w14:textId="77777777" w:rsidR="00C75D46" w:rsidRDefault="00C75D46" w:rsidP="00C75D46"/>
    <w:p w14:paraId="1166A1B1" w14:textId="77777777" w:rsidR="00C75D46" w:rsidRPr="00F46E05" w:rsidRDefault="00C75D46" w:rsidP="00C75D46">
      <w:pPr>
        <w:pStyle w:val="berschrift2"/>
      </w:pPr>
      <w:bookmarkStart w:id="2" w:name="_Toc255738844"/>
      <w:bookmarkStart w:id="3" w:name="_Toc56088368"/>
      <w:r>
        <w:t>Projektkosten</w:t>
      </w:r>
      <w:bookmarkEnd w:id="2"/>
      <w:bookmarkEnd w:id="3"/>
    </w:p>
    <w:tbl>
      <w:tblPr>
        <w:tblStyle w:val="TabellemithellemGitternetz"/>
        <w:tblW w:w="10007" w:type="dxa"/>
        <w:tblBorders>
          <w:top w:val="none" w:sz="0" w:space="0" w:color="auto"/>
          <w:left w:val="none" w:sz="0" w:space="0" w:color="auto"/>
        </w:tblBorders>
        <w:tblLook w:val="04A0" w:firstRow="1" w:lastRow="0" w:firstColumn="1" w:lastColumn="0" w:noHBand="0" w:noVBand="1"/>
      </w:tblPr>
      <w:tblGrid>
        <w:gridCol w:w="1550"/>
        <w:gridCol w:w="1217"/>
        <w:gridCol w:w="1217"/>
        <w:gridCol w:w="1217"/>
        <w:gridCol w:w="1217"/>
        <w:gridCol w:w="1217"/>
        <w:gridCol w:w="1217"/>
        <w:gridCol w:w="1350"/>
      </w:tblGrid>
      <w:tr w:rsidR="00C75D46" w14:paraId="3B17DFE8" w14:textId="77777777" w:rsidTr="0089394A">
        <w:trPr>
          <w:trHeight w:val="639"/>
        </w:trPr>
        <w:tc>
          <w:tcPr>
            <w:tcW w:w="1520" w:type="dxa"/>
          </w:tcPr>
          <w:p w14:paraId="2955B667" w14:textId="77777777" w:rsidR="00C75D46" w:rsidRDefault="00C75D46" w:rsidP="0089394A"/>
        </w:tc>
        <w:tc>
          <w:tcPr>
            <w:tcW w:w="1193" w:type="dxa"/>
            <w:shd w:val="clear" w:color="auto" w:fill="A6A6A6" w:themeFill="background1" w:themeFillShade="A6"/>
          </w:tcPr>
          <w:p w14:paraId="5843629C" w14:textId="77777777" w:rsidR="00C75D46" w:rsidRPr="004D1C96" w:rsidRDefault="00C75D46" w:rsidP="0089394A">
            <w:pPr>
              <w:rPr>
                <w:b/>
                <w:bCs/>
              </w:rPr>
            </w:pPr>
            <w:r w:rsidRPr="004D1C96">
              <w:rPr>
                <w:b/>
                <w:bCs/>
              </w:rPr>
              <w:t>Niclas Hörber (PL)</w:t>
            </w:r>
          </w:p>
        </w:tc>
        <w:tc>
          <w:tcPr>
            <w:tcW w:w="1193" w:type="dxa"/>
            <w:shd w:val="clear" w:color="auto" w:fill="A6A6A6" w:themeFill="background1" w:themeFillShade="A6"/>
          </w:tcPr>
          <w:p w14:paraId="2C2AE8AB" w14:textId="77777777" w:rsidR="00C75D46" w:rsidRPr="004D1C96" w:rsidRDefault="00C75D46" w:rsidP="0089394A">
            <w:pPr>
              <w:rPr>
                <w:b/>
                <w:bCs/>
              </w:rPr>
            </w:pPr>
            <w:r w:rsidRPr="004D1C96">
              <w:rPr>
                <w:b/>
                <w:bCs/>
              </w:rPr>
              <w:t>Kay Knöpfle</w:t>
            </w:r>
          </w:p>
          <w:p w14:paraId="052CB47A" w14:textId="77777777" w:rsidR="00C75D46" w:rsidRPr="004D1C96" w:rsidRDefault="00C75D46" w:rsidP="0089394A">
            <w:pPr>
              <w:rPr>
                <w:b/>
                <w:bCs/>
              </w:rPr>
            </w:pPr>
            <w:r w:rsidRPr="004D1C96">
              <w:rPr>
                <w:b/>
                <w:bCs/>
              </w:rPr>
              <w:t>(PM)</w:t>
            </w:r>
          </w:p>
        </w:tc>
        <w:tc>
          <w:tcPr>
            <w:tcW w:w="1193" w:type="dxa"/>
            <w:shd w:val="clear" w:color="auto" w:fill="A6A6A6" w:themeFill="background1" w:themeFillShade="A6"/>
          </w:tcPr>
          <w:p w14:paraId="1F146352" w14:textId="77777777" w:rsidR="00C75D46" w:rsidRPr="004D1C96" w:rsidRDefault="00C75D46" w:rsidP="0089394A">
            <w:pPr>
              <w:rPr>
                <w:b/>
                <w:bCs/>
              </w:rPr>
            </w:pPr>
            <w:r w:rsidRPr="004D1C96">
              <w:rPr>
                <w:b/>
                <w:bCs/>
              </w:rPr>
              <w:t>Nico Fischer</w:t>
            </w:r>
          </w:p>
          <w:p w14:paraId="6C3300B3" w14:textId="77777777" w:rsidR="00C75D46" w:rsidRPr="004D1C96" w:rsidRDefault="00C75D46" w:rsidP="0089394A">
            <w:pPr>
              <w:rPr>
                <w:b/>
                <w:bCs/>
              </w:rPr>
            </w:pPr>
            <w:r w:rsidRPr="004D1C96">
              <w:rPr>
                <w:b/>
                <w:bCs/>
              </w:rPr>
              <w:t>(L. ENT)</w:t>
            </w:r>
          </w:p>
        </w:tc>
        <w:tc>
          <w:tcPr>
            <w:tcW w:w="1193" w:type="dxa"/>
            <w:shd w:val="clear" w:color="auto" w:fill="A6A6A6" w:themeFill="background1" w:themeFillShade="A6"/>
          </w:tcPr>
          <w:p w14:paraId="7BAED0E7" w14:textId="77777777" w:rsidR="00C75D46" w:rsidRPr="004D1C96" w:rsidRDefault="00C75D46" w:rsidP="0089394A">
            <w:pPr>
              <w:rPr>
                <w:b/>
                <w:bCs/>
              </w:rPr>
            </w:pPr>
            <w:r w:rsidRPr="004D1C96">
              <w:rPr>
                <w:b/>
                <w:bCs/>
              </w:rPr>
              <w:t>Phillip Förster</w:t>
            </w:r>
          </w:p>
          <w:p w14:paraId="7C91341C" w14:textId="77777777" w:rsidR="00C75D46" w:rsidRPr="004D1C96" w:rsidRDefault="00C75D46" w:rsidP="0089394A">
            <w:pPr>
              <w:rPr>
                <w:b/>
                <w:bCs/>
              </w:rPr>
            </w:pPr>
            <w:r w:rsidRPr="004D1C96">
              <w:rPr>
                <w:b/>
                <w:bCs/>
              </w:rPr>
              <w:t>(ENT)</w:t>
            </w:r>
          </w:p>
        </w:tc>
        <w:tc>
          <w:tcPr>
            <w:tcW w:w="1193" w:type="dxa"/>
            <w:shd w:val="clear" w:color="auto" w:fill="A6A6A6" w:themeFill="background1" w:themeFillShade="A6"/>
          </w:tcPr>
          <w:p w14:paraId="698922A9" w14:textId="77777777" w:rsidR="00C75D46" w:rsidRPr="004D1C96" w:rsidRDefault="00C75D46" w:rsidP="0089394A">
            <w:pPr>
              <w:rPr>
                <w:b/>
                <w:bCs/>
              </w:rPr>
            </w:pPr>
            <w:r w:rsidRPr="004D1C96">
              <w:rPr>
                <w:b/>
                <w:bCs/>
              </w:rPr>
              <w:t xml:space="preserve">Daniel </w:t>
            </w:r>
            <w:proofErr w:type="spellStart"/>
            <w:r w:rsidRPr="004D1C96">
              <w:rPr>
                <w:b/>
                <w:bCs/>
              </w:rPr>
              <w:t>Zichler</w:t>
            </w:r>
            <w:proofErr w:type="spellEnd"/>
            <w:r w:rsidRPr="004D1C96">
              <w:rPr>
                <w:b/>
                <w:bCs/>
              </w:rPr>
              <w:t xml:space="preserve"> </w:t>
            </w:r>
          </w:p>
          <w:p w14:paraId="4D039D69" w14:textId="77777777" w:rsidR="00C75D46" w:rsidRPr="004D1C96" w:rsidRDefault="00C75D46" w:rsidP="0089394A">
            <w:pPr>
              <w:rPr>
                <w:b/>
                <w:bCs/>
              </w:rPr>
            </w:pPr>
            <w:r w:rsidRPr="004D1C96">
              <w:rPr>
                <w:b/>
                <w:bCs/>
              </w:rPr>
              <w:t>(TM)</w:t>
            </w:r>
          </w:p>
        </w:tc>
        <w:tc>
          <w:tcPr>
            <w:tcW w:w="1193" w:type="dxa"/>
            <w:shd w:val="clear" w:color="auto" w:fill="A6A6A6" w:themeFill="background1" w:themeFillShade="A6"/>
          </w:tcPr>
          <w:p w14:paraId="1EBAB431" w14:textId="77777777" w:rsidR="00C75D46" w:rsidRPr="004D1C96" w:rsidRDefault="00C75D46" w:rsidP="0089394A">
            <w:pPr>
              <w:rPr>
                <w:b/>
                <w:bCs/>
              </w:rPr>
            </w:pPr>
            <w:r w:rsidRPr="004D1C96">
              <w:rPr>
                <w:b/>
                <w:bCs/>
              </w:rPr>
              <w:t>Niklas Huber</w:t>
            </w:r>
          </w:p>
          <w:p w14:paraId="7B9F769E" w14:textId="77777777" w:rsidR="00C75D46" w:rsidRPr="004D1C96" w:rsidRDefault="00C75D46" w:rsidP="0089394A">
            <w:pPr>
              <w:rPr>
                <w:b/>
                <w:bCs/>
              </w:rPr>
            </w:pPr>
            <w:r w:rsidRPr="004D1C96">
              <w:rPr>
                <w:b/>
                <w:bCs/>
              </w:rPr>
              <w:t>(TR)</w:t>
            </w:r>
          </w:p>
        </w:tc>
        <w:tc>
          <w:tcPr>
            <w:tcW w:w="1324" w:type="dxa"/>
            <w:shd w:val="clear" w:color="auto" w:fill="A6A6A6" w:themeFill="background1" w:themeFillShade="A6"/>
          </w:tcPr>
          <w:p w14:paraId="2F967BCB" w14:textId="77777777" w:rsidR="00C75D46" w:rsidRPr="004D1C96" w:rsidRDefault="00C75D46" w:rsidP="0089394A">
            <w:pPr>
              <w:rPr>
                <w:b/>
                <w:bCs/>
              </w:rPr>
            </w:pPr>
            <w:r>
              <w:rPr>
                <w:b/>
                <w:bCs/>
              </w:rPr>
              <w:t>Prozentuale Verteilung</w:t>
            </w:r>
          </w:p>
        </w:tc>
      </w:tr>
      <w:tr w:rsidR="00C75D46" w14:paraId="6049C898" w14:textId="77777777" w:rsidTr="0089394A">
        <w:trPr>
          <w:trHeight w:val="208"/>
        </w:trPr>
        <w:tc>
          <w:tcPr>
            <w:tcW w:w="1520" w:type="dxa"/>
            <w:shd w:val="clear" w:color="auto" w:fill="A6A6A6" w:themeFill="background1" w:themeFillShade="A6"/>
          </w:tcPr>
          <w:p w14:paraId="1DF593DC" w14:textId="77777777" w:rsidR="00C75D46" w:rsidRPr="00FF027F" w:rsidRDefault="00C75D46" w:rsidP="0089394A">
            <w:pPr>
              <w:rPr>
                <w:b/>
                <w:bCs/>
              </w:rPr>
            </w:pPr>
            <w:r w:rsidRPr="00FF027F">
              <w:rPr>
                <w:b/>
                <w:bCs/>
              </w:rPr>
              <w:t>Dokumente</w:t>
            </w:r>
          </w:p>
        </w:tc>
        <w:tc>
          <w:tcPr>
            <w:tcW w:w="1193" w:type="dxa"/>
          </w:tcPr>
          <w:p w14:paraId="71362AD2" w14:textId="77777777" w:rsidR="00C75D46" w:rsidRDefault="00C75D46" w:rsidP="0089394A">
            <w:r>
              <w:t>40</w:t>
            </w:r>
          </w:p>
        </w:tc>
        <w:tc>
          <w:tcPr>
            <w:tcW w:w="1193" w:type="dxa"/>
          </w:tcPr>
          <w:p w14:paraId="4615BA91" w14:textId="77777777" w:rsidR="00C75D46" w:rsidRDefault="00C75D46" w:rsidP="0089394A">
            <w:r>
              <w:t>25</w:t>
            </w:r>
          </w:p>
        </w:tc>
        <w:tc>
          <w:tcPr>
            <w:tcW w:w="1193" w:type="dxa"/>
          </w:tcPr>
          <w:p w14:paraId="4AA32551" w14:textId="77777777" w:rsidR="00C75D46" w:rsidRDefault="00C75D46" w:rsidP="0089394A">
            <w:r>
              <w:t>30</w:t>
            </w:r>
          </w:p>
        </w:tc>
        <w:tc>
          <w:tcPr>
            <w:tcW w:w="1193" w:type="dxa"/>
          </w:tcPr>
          <w:p w14:paraId="6FDB69B1" w14:textId="77777777" w:rsidR="00C75D46" w:rsidRDefault="00C75D46" w:rsidP="0089394A">
            <w:r>
              <w:t>25</w:t>
            </w:r>
          </w:p>
        </w:tc>
        <w:tc>
          <w:tcPr>
            <w:tcW w:w="1193" w:type="dxa"/>
          </w:tcPr>
          <w:p w14:paraId="4F72A043" w14:textId="77777777" w:rsidR="00C75D46" w:rsidRDefault="00C75D46" w:rsidP="0089394A">
            <w:r>
              <w:t>25</w:t>
            </w:r>
          </w:p>
        </w:tc>
        <w:tc>
          <w:tcPr>
            <w:tcW w:w="1193" w:type="dxa"/>
          </w:tcPr>
          <w:p w14:paraId="7B7B1901" w14:textId="77777777" w:rsidR="00C75D46" w:rsidRDefault="00C75D46" w:rsidP="0089394A">
            <w:r>
              <w:t>40</w:t>
            </w:r>
          </w:p>
        </w:tc>
        <w:tc>
          <w:tcPr>
            <w:tcW w:w="1324" w:type="dxa"/>
          </w:tcPr>
          <w:p w14:paraId="3C7B466E" w14:textId="77777777" w:rsidR="00C75D46" w:rsidRDefault="00C75D46" w:rsidP="0089394A">
            <w:pPr>
              <w:jc w:val="center"/>
            </w:pPr>
            <w:r>
              <w:t>18,82%</w:t>
            </w:r>
          </w:p>
        </w:tc>
      </w:tr>
      <w:tr w:rsidR="00C75D46" w14:paraId="5DE6C633" w14:textId="77777777" w:rsidTr="0089394A">
        <w:trPr>
          <w:trHeight w:val="208"/>
        </w:trPr>
        <w:tc>
          <w:tcPr>
            <w:tcW w:w="1520" w:type="dxa"/>
            <w:shd w:val="clear" w:color="auto" w:fill="A6A6A6" w:themeFill="background1" w:themeFillShade="A6"/>
          </w:tcPr>
          <w:p w14:paraId="09A158DF" w14:textId="77777777" w:rsidR="00C75D46" w:rsidRPr="00FF027F" w:rsidRDefault="00C75D46" w:rsidP="0089394A">
            <w:pPr>
              <w:rPr>
                <w:b/>
                <w:bCs/>
              </w:rPr>
            </w:pPr>
            <w:r w:rsidRPr="00FF027F">
              <w:rPr>
                <w:b/>
                <w:bCs/>
              </w:rPr>
              <w:t>Analyse</w:t>
            </w:r>
          </w:p>
        </w:tc>
        <w:tc>
          <w:tcPr>
            <w:tcW w:w="1193" w:type="dxa"/>
          </w:tcPr>
          <w:p w14:paraId="0DDB1AD6" w14:textId="77777777" w:rsidR="00C75D46" w:rsidRDefault="00C75D46" w:rsidP="0089394A">
            <w:r>
              <w:t>20</w:t>
            </w:r>
          </w:p>
        </w:tc>
        <w:tc>
          <w:tcPr>
            <w:tcW w:w="1193" w:type="dxa"/>
          </w:tcPr>
          <w:p w14:paraId="29A14395" w14:textId="77777777" w:rsidR="00C75D46" w:rsidRDefault="00C75D46" w:rsidP="0089394A">
            <w:r>
              <w:t>20</w:t>
            </w:r>
          </w:p>
        </w:tc>
        <w:tc>
          <w:tcPr>
            <w:tcW w:w="1193" w:type="dxa"/>
          </w:tcPr>
          <w:p w14:paraId="2AAA7BAE" w14:textId="77777777" w:rsidR="00C75D46" w:rsidRDefault="00C75D46" w:rsidP="0089394A">
            <w:r>
              <w:t>20</w:t>
            </w:r>
          </w:p>
        </w:tc>
        <w:tc>
          <w:tcPr>
            <w:tcW w:w="1193" w:type="dxa"/>
          </w:tcPr>
          <w:p w14:paraId="69577FCD" w14:textId="77777777" w:rsidR="00C75D46" w:rsidRDefault="00C75D46" w:rsidP="0089394A">
            <w:r>
              <w:t>20</w:t>
            </w:r>
          </w:p>
        </w:tc>
        <w:tc>
          <w:tcPr>
            <w:tcW w:w="1193" w:type="dxa"/>
          </w:tcPr>
          <w:p w14:paraId="5CCEC126" w14:textId="77777777" w:rsidR="00C75D46" w:rsidRDefault="00C75D46" w:rsidP="0089394A">
            <w:r>
              <w:t>20</w:t>
            </w:r>
          </w:p>
        </w:tc>
        <w:tc>
          <w:tcPr>
            <w:tcW w:w="1193" w:type="dxa"/>
          </w:tcPr>
          <w:p w14:paraId="02D4BB4E" w14:textId="77777777" w:rsidR="00C75D46" w:rsidRDefault="00C75D46" w:rsidP="0089394A">
            <w:r>
              <w:t>20</w:t>
            </w:r>
          </w:p>
        </w:tc>
        <w:tc>
          <w:tcPr>
            <w:tcW w:w="1324" w:type="dxa"/>
          </w:tcPr>
          <w:p w14:paraId="36225369" w14:textId="77777777" w:rsidR="00C75D46" w:rsidRDefault="00C75D46" w:rsidP="0089394A">
            <w:pPr>
              <w:jc w:val="center"/>
            </w:pPr>
            <w:r>
              <w:t>12,1%</w:t>
            </w:r>
          </w:p>
        </w:tc>
      </w:tr>
      <w:tr w:rsidR="00C75D46" w14:paraId="54FF178E" w14:textId="77777777" w:rsidTr="0089394A">
        <w:trPr>
          <w:trHeight w:val="208"/>
        </w:trPr>
        <w:tc>
          <w:tcPr>
            <w:tcW w:w="1520" w:type="dxa"/>
            <w:shd w:val="clear" w:color="auto" w:fill="A6A6A6" w:themeFill="background1" w:themeFillShade="A6"/>
          </w:tcPr>
          <w:p w14:paraId="794E8850" w14:textId="77777777" w:rsidR="00C75D46" w:rsidRPr="00FF027F" w:rsidRDefault="00C75D46" w:rsidP="0089394A">
            <w:pPr>
              <w:rPr>
                <w:b/>
                <w:bCs/>
              </w:rPr>
            </w:pPr>
            <w:r w:rsidRPr="00FF027F">
              <w:rPr>
                <w:b/>
                <w:bCs/>
              </w:rPr>
              <w:t>Recherche</w:t>
            </w:r>
          </w:p>
        </w:tc>
        <w:tc>
          <w:tcPr>
            <w:tcW w:w="1193" w:type="dxa"/>
          </w:tcPr>
          <w:p w14:paraId="54D05395" w14:textId="77777777" w:rsidR="00C75D46" w:rsidRDefault="00C75D46" w:rsidP="0089394A">
            <w:r>
              <w:t>8</w:t>
            </w:r>
          </w:p>
        </w:tc>
        <w:tc>
          <w:tcPr>
            <w:tcW w:w="1193" w:type="dxa"/>
          </w:tcPr>
          <w:p w14:paraId="572351F8" w14:textId="77777777" w:rsidR="00C75D46" w:rsidRDefault="00C75D46" w:rsidP="0089394A">
            <w:r>
              <w:t>20</w:t>
            </w:r>
          </w:p>
        </w:tc>
        <w:tc>
          <w:tcPr>
            <w:tcW w:w="1193" w:type="dxa"/>
          </w:tcPr>
          <w:p w14:paraId="010C84F1" w14:textId="77777777" w:rsidR="00C75D46" w:rsidRDefault="00C75D46" w:rsidP="0089394A">
            <w:r>
              <w:t>8</w:t>
            </w:r>
          </w:p>
        </w:tc>
        <w:tc>
          <w:tcPr>
            <w:tcW w:w="1193" w:type="dxa"/>
          </w:tcPr>
          <w:p w14:paraId="5854CFF7" w14:textId="77777777" w:rsidR="00C75D46" w:rsidRDefault="00C75D46" w:rsidP="0089394A">
            <w:r>
              <w:t>8</w:t>
            </w:r>
          </w:p>
        </w:tc>
        <w:tc>
          <w:tcPr>
            <w:tcW w:w="1193" w:type="dxa"/>
          </w:tcPr>
          <w:p w14:paraId="48BB1C56" w14:textId="77777777" w:rsidR="00C75D46" w:rsidRDefault="00C75D46" w:rsidP="0089394A">
            <w:r>
              <w:t>8</w:t>
            </w:r>
          </w:p>
        </w:tc>
        <w:tc>
          <w:tcPr>
            <w:tcW w:w="1193" w:type="dxa"/>
          </w:tcPr>
          <w:p w14:paraId="4D3AD9DF" w14:textId="77777777" w:rsidR="00C75D46" w:rsidRDefault="00C75D46" w:rsidP="0089394A">
            <w:r>
              <w:t>13</w:t>
            </w:r>
          </w:p>
        </w:tc>
        <w:tc>
          <w:tcPr>
            <w:tcW w:w="1324" w:type="dxa"/>
          </w:tcPr>
          <w:p w14:paraId="65C5168D" w14:textId="77777777" w:rsidR="00C75D46" w:rsidRDefault="00C75D46" w:rsidP="0089394A">
            <w:pPr>
              <w:jc w:val="center"/>
            </w:pPr>
            <w:r>
              <w:t>6,61%</w:t>
            </w:r>
          </w:p>
        </w:tc>
      </w:tr>
      <w:tr w:rsidR="00C75D46" w14:paraId="31E61597" w14:textId="77777777" w:rsidTr="0089394A">
        <w:trPr>
          <w:trHeight w:val="208"/>
        </w:trPr>
        <w:tc>
          <w:tcPr>
            <w:tcW w:w="1520" w:type="dxa"/>
            <w:shd w:val="clear" w:color="auto" w:fill="A6A6A6" w:themeFill="background1" w:themeFillShade="A6"/>
          </w:tcPr>
          <w:p w14:paraId="593797D9" w14:textId="77777777" w:rsidR="00C75D46" w:rsidRPr="00FF027F" w:rsidRDefault="00C75D46" w:rsidP="0089394A">
            <w:pPr>
              <w:rPr>
                <w:b/>
                <w:bCs/>
              </w:rPr>
            </w:pPr>
            <w:r w:rsidRPr="00FF027F">
              <w:rPr>
                <w:b/>
                <w:bCs/>
              </w:rPr>
              <w:t>Code</w:t>
            </w:r>
          </w:p>
        </w:tc>
        <w:tc>
          <w:tcPr>
            <w:tcW w:w="1193" w:type="dxa"/>
          </w:tcPr>
          <w:p w14:paraId="44C943F0" w14:textId="77777777" w:rsidR="00C75D46" w:rsidRDefault="00C75D46" w:rsidP="0089394A">
            <w:r>
              <w:t>15</w:t>
            </w:r>
          </w:p>
        </w:tc>
        <w:tc>
          <w:tcPr>
            <w:tcW w:w="1193" w:type="dxa"/>
          </w:tcPr>
          <w:p w14:paraId="78401B6F" w14:textId="77777777" w:rsidR="00C75D46" w:rsidRDefault="00C75D46" w:rsidP="0089394A">
            <w:r>
              <w:t>35</w:t>
            </w:r>
          </w:p>
        </w:tc>
        <w:tc>
          <w:tcPr>
            <w:tcW w:w="1193" w:type="dxa"/>
          </w:tcPr>
          <w:p w14:paraId="4E697BF1" w14:textId="77777777" w:rsidR="00C75D46" w:rsidRDefault="00C75D46" w:rsidP="0089394A">
            <w:r>
              <w:t>40</w:t>
            </w:r>
          </w:p>
        </w:tc>
        <w:tc>
          <w:tcPr>
            <w:tcW w:w="1193" w:type="dxa"/>
          </w:tcPr>
          <w:p w14:paraId="3FC4A7E4" w14:textId="77777777" w:rsidR="00C75D46" w:rsidRDefault="00C75D46" w:rsidP="0089394A">
            <w:r>
              <w:t>40</w:t>
            </w:r>
          </w:p>
        </w:tc>
        <w:tc>
          <w:tcPr>
            <w:tcW w:w="1193" w:type="dxa"/>
          </w:tcPr>
          <w:p w14:paraId="76699969" w14:textId="77777777" w:rsidR="00C75D46" w:rsidRDefault="00C75D46" w:rsidP="0089394A">
            <w:r>
              <w:t>30</w:t>
            </w:r>
          </w:p>
        </w:tc>
        <w:tc>
          <w:tcPr>
            <w:tcW w:w="1193" w:type="dxa"/>
          </w:tcPr>
          <w:p w14:paraId="4C2F4B34" w14:textId="77777777" w:rsidR="00C75D46" w:rsidRDefault="00C75D46" w:rsidP="0089394A">
            <w:r>
              <w:t>20</w:t>
            </w:r>
          </w:p>
        </w:tc>
        <w:tc>
          <w:tcPr>
            <w:tcW w:w="1324" w:type="dxa"/>
          </w:tcPr>
          <w:p w14:paraId="4D64DFAF" w14:textId="77777777" w:rsidR="00C75D46" w:rsidRDefault="00C75D46" w:rsidP="0089394A">
            <w:pPr>
              <w:jc w:val="center"/>
            </w:pPr>
            <w:r>
              <w:t>18,31%</w:t>
            </w:r>
          </w:p>
        </w:tc>
      </w:tr>
      <w:tr w:rsidR="00C75D46" w14:paraId="46C8B02F" w14:textId="77777777" w:rsidTr="0089394A">
        <w:trPr>
          <w:trHeight w:val="208"/>
        </w:trPr>
        <w:tc>
          <w:tcPr>
            <w:tcW w:w="1520" w:type="dxa"/>
            <w:shd w:val="clear" w:color="auto" w:fill="A6A6A6" w:themeFill="background1" w:themeFillShade="A6"/>
          </w:tcPr>
          <w:p w14:paraId="62D7139A" w14:textId="77777777" w:rsidR="00C75D46" w:rsidRPr="00FF027F" w:rsidRDefault="00C75D46" w:rsidP="0089394A">
            <w:pPr>
              <w:rPr>
                <w:b/>
                <w:bCs/>
              </w:rPr>
            </w:pPr>
            <w:r w:rsidRPr="00FF027F">
              <w:rPr>
                <w:b/>
                <w:bCs/>
              </w:rPr>
              <w:t>Tests</w:t>
            </w:r>
          </w:p>
        </w:tc>
        <w:tc>
          <w:tcPr>
            <w:tcW w:w="1193" w:type="dxa"/>
          </w:tcPr>
          <w:p w14:paraId="7017DB4D" w14:textId="77777777" w:rsidR="00C75D46" w:rsidRDefault="00C75D46" w:rsidP="0089394A">
            <w:r>
              <w:t>20</w:t>
            </w:r>
          </w:p>
        </w:tc>
        <w:tc>
          <w:tcPr>
            <w:tcW w:w="1193" w:type="dxa"/>
          </w:tcPr>
          <w:p w14:paraId="5E450970" w14:textId="77777777" w:rsidR="00C75D46" w:rsidRDefault="00C75D46" w:rsidP="0089394A">
            <w:r>
              <w:t>25</w:t>
            </w:r>
          </w:p>
        </w:tc>
        <w:tc>
          <w:tcPr>
            <w:tcW w:w="1193" w:type="dxa"/>
          </w:tcPr>
          <w:p w14:paraId="19880041" w14:textId="77777777" w:rsidR="00C75D46" w:rsidRDefault="00C75D46" w:rsidP="0089394A">
            <w:r>
              <w:t>30</w:t>
            </w:r>
          </w:p>
        </w:tc>
        <w:tc>
          <w:tcPr>
            <w:tcW w:w="1193" w:type="dxa"/>
          </w:tcPr>
          <w:p w14:paraId="117E8D0A" w14:textId="77777777" w:rsidR="00C75D46" w:rsidRDefault="00C75D46" w:rsidP="0089394A">
            <w:r>
              <w:t>30</w:t>
            </w:r>
          </w:p>
        </w:tc>
        <w:tc>
          <w:tcPr>
            <w:tcW w:w="1193" w:type="dxa"/>
          </w:tcPr>
          <w:p w14:paraId="3EF580CA" w14:textId="77777777" w:rsidR="00C75D46" w:rsidRDefault="00C75D46" w:rsidP="0089394A">
            <w:r>
              <w:t>38</w:t>
            </w:r>
          </w:p>
        </w:tc>
        <w:tc>
          <w:tcPr>
            <w:tcW w:w="1193" w:type="dxa"/>
          </w:tcPr>
          <w:p w14:paraId="6B5A9C26" w14:textId="77777777" w:rsidR="00C75D46" w:rsidRDefault="00C75D46" w:rsidP="0089394A">
            <w:r>
              <w:t>25</w:t>
            </w:r>
          </w:p>
        </w:tc>
        <w:tc>
          <w:tcPr>
            <w:tcW w:w="1324" w:type="dxa"/>
          </w:tcPr>
          <w:p w14:paraId="0E2544AF" w14:textId="77777777" w:rsidR="00C75D46" w:rsidRDefault="00C75D46" w:rsidP="0089394A">
            <w:pPr>
              <w:jc w:val="center"/>
            </w:pPr>
            <w:r>
              <w:t>17,09%</w:t>
            </w:r>
          </w:p>
        </w:tc>
      </w:tr>
      <w:tr w:rsidR="00C75D46" w14:paraId="543F8DF1" w14:textId="77777777" w:rsidTr="0089394A">
        <w:trPr>
          <w:trHeight w:val="208"/>
        </w:trPr>
        <w:tc>
          <w:tcPr>
            <w:tcW w:w="1520" w:type="dxa"/>
            <w:shd w:val="clear" w:color="auto" w:fill="A6A6A6" w:themeFill="background1" w:themeFillShade="A6"/>
          </w:tcPr>
          <w:p w14:paraId="1C1BE746" w14:textId="77777777" w:rsidR="00C75D46" w:rsidRPr="00FF027F" w:rsidRDefault="00C75D46" w:rsidP="0089394A">
            <w:pPr>
              <w:rPr>
                <w:b/>
                <w:bCs/>
              </w:rPr>
            </w:pPr>
            <w:r w:rsidRPr="00FF027F">
              <w:rPr>
                <w:b/>
                <w:bCs/>
              </w:rPr>
              <w:t>Projektleitung</w:t>
            </w:r>
          </w:p>
        </w:tc>
        <w:tc>
          <w:tcPr>
            <w:tcW w:w="1193" w:type="dxa"/>
          </w:tcPr>
          <w:p w14:paraId="758426FE" w14:textId="77777777" w:rsidR="00C75D46" w:rsidRDefault="00C75D46" w:rsidP="0089394A">
            <w:r>
              <w:t>20</w:t>
            </w:r>
          </w:p>
        </w:tc>
        <w:tc>
          <w:tcPr>
            <w:tcW w:w="1193" w:type="dxa"/>
          </w:tcPr>
          <w:p w14:paraId="69D8D1D0" w14:textId="77777777" w:rsidR="00C75D46" w:rsidRDefault="00C75D46" w:rsidP="0089394A">
            <w:r>
              <w:t>-</w:t>
            </w:r>
          </w:p>
        </w:tc>
        <w:tc>
          <w:tcPr>
            <w:tcW w:w="1193" w:type="dxa"/>
          </w:tcPr>
          <w:p w14:paraId="3DF5F600" w14:textId="77777777" w:rsidR="00C75D46" w:rsidRDefault="00C75D46" w:rsidP="0089394A">
            <w:r>
              <w:t>-</w:t>
            </w:r>
          </w:p>
        </w:tc>
        <w:tc>
          <w:tcPr>
            <w:tcW w:w="1193" w:type="dxa"/>
          </w:tcPr>
          <w:p w14:paraId="1FEB24E2" w14:textId="77777777" w:rsidR="00C75D46" w:rsidRDefault="00C75D46" w:rsidP="0089394A">
            <w:r>
              <w:t>-</w:t>
            </w:r>
          </w:p>
        </w:tc>
        <w:tc>
          <w:tcPr>
            <w:tcW w:w="1193" w:type="dxa"/>
          </w:tcPr>
          <w:p w14:paraId="1AF2C580" w14:textId="77777777" w:rsidR="00C75D46" w:rsidRDefault="00C75D46" w:rsidP="0089394A">
            <w:r>
              <w:t>-</w:t>
            </w:r>
          </w:p>
        </w:tc>
        <w:tc>
          <w:tcPr>
            <w:tcW w:w="1193" w:type="dxa"/>
          </w:tcPr>
          <w:p w14:paraId="6E8F7958" w14:textId="77777777" w:rsidR="00C75D46" w:rsidRDefault="00C75D46" w:rsidP="0089394A">
            <w:r>
              <w:t>-</w:t>
            </w:r>
          </w:p>
        </w:tc>
        <w:tc>
          <w:tcPr>
            <w:tcW w:w="1324" w:type="dxa"/>
          </w:tcPr>
          <w:p w14:paraId="112F0781" w14:textId="77777777" w:rsidR="00C75D46" w:rsidRDefault="00C75D46" w:rsidP="0089394A">
            <w:pPr>
              <w:jc w:val="center"/>
            </w:pPr>
            <w:r>
              <w:t>2,03%</w:t>
            </w:r>
          </w:p>
        </w:tc>
      </w:tr>
      <w:tr w:rsidR="00C75D46" w14:paraId="1E16D5D2" w14:textId="77777777" w:rsidTr="0089394A">
        <w:trPr>
          <w:trHeight w:val="208"/>
        </w:trPr>
        <w:tc>
          <w:tcPr>
            <w:tcW w:w="1520" w:type="dxa"/>
            <w:shd w:val="clear" w:color="auto" w:fill="A6A6A6" w:themeFill="background1" w:themeFillShade="A6"/>
          </w:tcPr>
          <w:p w14:paraId="25354B97" w14:textId="77777777" w:rsidR="00C75D46" w:rsidRPr="00FF027F" w:rsidRDefault="00C75D46" w:rsidP="0089394A">
            <w:pPr>
              <w:rPr>
                <w:b/>
                <w:bCs/>
              </w:rPr>
            </w:pPr>
            <w:r w:rsidRPr="00FF027F">
              <w:rPr>
                <w:b/>
                <w:bCs/>
              </w:rPr>
              <w:t>Meetings</w:t>
            </w:r>
          </w:p>
        </w:tc>
        <w:tc>
          <w:tcPr>
            <w:tcW w:w="1193" w:type="dxa"/>
          </w:tcPr>
          <w:p w14:paraId="08A1AF0F" w14:textId="77777777" w:rsidR="00C75D46" w:rsidRDefault="00C75D46" w:rsidP="0089394A">
            <w:r>
              <w:t>20</w:t>
            </w:r>
          </w:p>
        </w:tc>
        <w:tc>
          <w:tcPr>
            <w:tcW w:w="1193" w:type="dxa"/>
          </w:tcPr>
          <w:p w14:paraId="3DC585B3" w14:textId="77777777" w:rsidR="00C75D46" w:rsidRDefault="00C75D46" w:rsidP="0089394A">
            <w:r>
              <w:t>20</w:t>
            </w:r>
          </w:p>
        </w:tc>
        <w:tc>
          <w:tcPr>
            <w:tcW w:w="1193" w:type="dxa"/>
          </w:tcPr>
          <w:p w14:paraId="5DA70728" w14:textId="77777777" w:rsidR="00C75D46" w:rsidRDefault="00C75D46" w:rsidP="0089394A">
            <w:r>
              <w:t>20</w:t>
            </w:r>
          </w:p>
        </w:tc>
        <w:tc>
          <w:tcPr>
            <w:tcW w:w="1193" w:type="dxa"/>
          </w:tcPr>
          <w:p w14:paraId="6BCA6F48" w14:textId="77777777" w:rsidR="00C75D46" w:rsidRDefault="00C75D46" w:rsidP="0089394A">
            <w:r>
              <w:t>20</w:t>
            </w:r>
          </w:p>
        </w:tc>
        <w:tc>
          <w:tcPr>
            <w:tcW w:w="1193" w:type="dxa"/>
          </w:tcPr>
          <w:p w14:paraId="501C109F" w14:textId="77777777" w:rsidR="00C75D46" w:rsidRDefault="00C75D46" w:rsidP="0089394A">
            <w:r>
              <w:t>20</w:t>
            </w:r>
          </w:p>
        </w:tc>
        <w:tc>
          <w:tcPr>
            <w:tcW w:w="1193" w:type="dxa"/>
          </w:tcPr>
          <w:p w14:paraId="5FB67A27" w14:textId="77777777" w:rsidR="00C75D46" w:rsidRDefault="00C75D46" w:rsidP="0089394A">
            <w:r>
              <w:t>25</w:t>
            </w:r>
          </w:p>
        </w:tc>
        <w:tc>
          <w:tcPr>
            <w:tcW w:w="1324" w:type="dxa"/>
          </w:tcPr>
          <w:p w14:paraId="76791490" w14:textId="77777777" w:rsidR="00C75D46" w:rsidRDefault="00C75D46" w:rsidP="0089394A">
            <w:pPr>
              <w:jc w:val="center"/>
            </w:pPr>
            <w:r>
              <w:t>12,72%</w:t>
            </w:r>
          </w:p>
        </w:tc>
      </w:tr>
      <w:tr w:rsidR="00C75D46" w14:paraId="7FBEC73B" w14:textId="77777777" w:rsidTr="0089394A">
        <w:trPr>
          <w:trHeight w:val="417"/>
        </w:trPr>
        <w:tc>
          <w:tcPr>
            <w:tcW w:w="1520" w:type="dxa"/>
            <w:shd w:val="clear" w:color="auto" w:fill="A6A6A6" w:themeFill="background1" w:themeFillShade="A6"/>
          </w:tcPr>
          <w:p w14:paraId="6D15965A" w14:textId="77777777" w:rsidR="00C75D46" w:rsidRPr="00FF027F" w:rsidRDefault="00C75D46" w:rsidP="0089394A">
            <w:pPr>
              <w:rPr>
                <w:b/>
                <w:bCs/>
              </w:rPr>
            </w:pPr>
            <w:r w:rsidRPr="00FF027F">
              <w:rPr>
                <w:b/>
                <w:bCs/>
              </w:rPr>
              <w:t xml:space="preserve">GitHub – </w:t>
            </w:r>
          </w:p>
          <w:p w14:paraId="7035FC52" w14:textId="77777777" w:rsidR="00C75D46" w:rsidRPr="00FF027F" w:rsidRDefault="00C75D46" w:rsidP="0089394A">
            <w:pPr>
              <w:rPr>
                <w:b/>
                <w:bCs/>
              </w:rPr>
            </w:pPr>
            <w:r w:rsidRPr="00FF027F">
              <w:rPr>
                <w:b/>
                <w:bCs/>
              </w:rPr>
              <w:t>Organisation</w:t>
            </w:r>
          </w:p>
        </w:tc>
        <w:tc>
          <w:tcPr>
            <w:tcW w:w="1193" w:type="dxa"/>
          </w:tcPr>
          <w:p w14:paraId="621DB8EB" w14:textId="77777777" w:rsidR="00C75D46" w:rsidRDefault="00C75D46" w:rsidP="0089394A">
            <w:r>
              <w:t>15</w:t>
            </w:r>
          </w:p>
        </w:tc>
        <w:tc>
          <w:tcPr>
            <w:tcW w:w="1193" w:type="dxa"/>
          </w:tcPr>
          <w:p w14:paraId="294BF533" w14:textId="77777777" w:rsidR="00C75D46" w:rsidRDefault="00C75D46" w:rsidP="0089394A">
            <w:r>
              <w:t>15</w:t>
            </w:r>
          </w:p>
        </w:tc>
        <w:tc>
          <w:tcPr>
            <w:tcW w:w="1193" w:type="dxa"/>
          </w:tcPr>
          <w:p w14:paraId="620A7998" w14:textId="77777777" w:rsidR="00C75D46" w:rsidRDefault="00C75D46" w:rsidP="0089394A">
            <w:r>
              <w:t>15</w:t>
            </w:r>
          </w:p>
        </w:tc>
        <w:tc>
          <w:tcPr>
            <w:tcW w:w="1193" w:type="dxa"/>
          </w:tcPr>
          <w:p w14:paraId="46E7B4C7" w14:textId="77777777" w:rsidR="00C75D46" w:rsidRDefault="00C75D46" w:rsidP="0089394A">
            <w:r>
              <w:t>15</w:t>
            </w:r>
          </w:p>
        </w:tc>
        <w:tc>
          <w:tcPr>
            <w:tcW w:w="1193" w:type="dxa"/>
          </w:tcPr>
          <w:p w14:paraId="420F1A19" w14:textId="77777777" w:rsidR="00C75D46" w:rsidRDefault="00C75D46" w:rsidP="0089394A">
            <w:r>
              <w:t>15</w:t>
            </w:r>
          </w:p>
        </w:tc>
        <w:tc>
          <w:tcPr>
            <w:tcW w:w="1193" w:type="dxa"/>
          </w:tcPr>
          <w:p w14:paraId="586908D2" w14:textId="77777777" w:rsidR="00C75D46" w:rsidRDefault="00C75D46" w:rsidP="0089394A">
            <w:r>
              <w:t>15</w:t>
            </w:r>
          </w:p>
        </w:tc>
        <w:tc>
          <w:tcPr>
            <w:tcW w:w="1324" w:type="dxa"/>
          </w:tcPr>
          <w:p w14:paraId="50845507" w14:textId="77777777" w:rsidR="00C75D46" w:rsidRDefault="00C75D46" w:rsidP="0089394A">
            <w:pPr>
              <w:jc w:val="center"/>
            </w:pPr>
            <w:r>
              <w:t>9,16%</w:t>
            </w:r>
          </w:p>
        </w:tc>
      </w:tr>
      <w:tr w:rsidR="00C75D46" w14:paraId="79A64693" w14:textId="77777777" w:rsidTr="0089394A">
        <w:trPr>
          <w:trHeight w:val="208"/>
        </w:trPr>
        <w:tc>
          <w:tcPr>
            <w:tcW w:w="1520" w:type="dxa"/>
            <w:shd w:val="clear" w:color="auto" w:fill="A6A6A6" w:themeFill="background1" w:themeFillShade="A6"/>
          </w:tcPr>
          <w:p w14:paraId="54EE0C88" w14:textId="77777777" w:rsidR="00C75D46" w:rsidRPr="00FF027F" w:rsidRDefault="00C75D46" w:rsidP="0089394A">
            <w:pPr>
              <w:rPr>
                <w:b/>
                <w:bCs/>
              </w:rPr>
            </w:pPr>
            <w:r w:rsidRPr="00FF027F">
              <w:rPr>
                <w:b/>
                <w:bCs/>
              </w:rPr>
              <w:t>Präsentation</w:t>
            </w:r>
          </w:p>
        </w:tc>
        <w:tc>
          <w:tcPr>
            <w:tcW w:w="1193" w:type="dxa"/>
          </w:tcPr>
          <w:p w14:paraId="4B639F0A" w14:textId="77777777" w:rsidR="00C75D46" w:rsidRDefault="00C75D46" w:rsidP="0089394A">
            <w:r>
              <w:t>5</w:t>
            </w:r>
          </w:p>
        </w:tc>
        <w:tc>
          <w:tcPr>
            <w:tcW w:w="1193" w:type="dxa"/>
          </w:tcPr>
          <w:p w14:paraId="47D9101C" w14:textId="77777777" w:rsidR="00C75D46" w:rsidRDefault="00C75D46" w:rsidP="0089394A">
            <w:r>
              <w:t>5</w:t>
            </w:r>
          </w:p>
        </w:tc>
        <w:tc>
          <w:tcPr>
            <w:tcW w:w="1193" w:type="dxa"/>
          </w:tcPr>
          <w:p w14:paraId="6D4BD4F7" w14:textId="77777777" w:rsidR="00C75D46" w:rsidRDefault="00C75D46" w:rsidP="0089394A">
            <w:r>
              <w:t>5</w:t>
            </w:r>
          </w:p>
        </w:tc>
        <w:tc>
          <w:tcPr>
            <w:tcW w:w="1193" w:type="dxa"/>
          </w:tcPr>
          <w:p w14:paraId="1135FCEC" w14:textId="77777777" w:rsidR="00C75D46" w:rsidRDefault="00C75D46" w:rsidP="0089394A">
            <w:r>
              <w:t>5</w:t>
            </w:r>
          </w:p>
        </w:tc>
        <w:tc>
          <w:tcPr>
            <w:tcW w:w="1193" w:type="dxa"/>
          </w:tcPr>
          <w:p w14:paraId="5F34A081" w14:textId="77777777" w:rsidR="00C75D46" w:rsidRDefault="00C75D46" w:rsidP="0089394A">
            <w:r>
              <w:t>5</w:t>
            </w:r>
          </w:p>
        </w:tc>
        <w:tc>
          <w:tcPr>
            <w:tcW w:w="1193" w:type="dxa"/>
          </w:tcPr>
          <w:p w14:paraId="00FE6C9A" w14:textId="77777777" w:rsidR="00C75D46" w:rsidRDefault="00C75D46" w:rsidP="0089394A">
            <w:r>
              <w:t>5</w:t>
            </w:r>
          </w:p>
        </w:tc>
        <w:tc>
          <w:tcPr>
            <w:tcW w:w="1324" w:type="dxa"/>
          </w:tcPr>
          <w:p w14:paraId="3B990D76" w14:textId="77777777" w:rsidR="00C75D46" w:rsidRDefault="00C75D46" w:rsidP="0089394A">
            <w:pPr>
              <w:jc w:val="center"/>
            </w:pPr>
            <w:r>
              <w:t>3,05%</w:t>
            </w:r>
          </w:p>
        </w:tc>
      </w:tr>
      <w:tr w:rsidR="00C75D46" w14:paraId="4F6871B3" w14:textId="77777777" w:rsidTr="0089394A">
        <w:trPr>
          <w:trHeight w:val="431"/>
        </w:trPr>
        <w:tc>
          <w:tcPr>
            <w:tcW w:w="1520" w:type="dxa"/>
            <w:shd w:val="clear" w:color="auto" w:fill="A6A6A6" w:themeFill="background1" w:themeFillShade="A6"/>
          </w:tcPr>
          <w:p w14:paraId="7AEE717B" w14:textId="77777777" w:rsidR="00C75D46" w:rsidRDefault="00C75D46" w:rsidP="0089394A">
            <w:pPr>
              <w:rPr>
                <w:b/>
                <w:bCs/>
              </w:rPr>
            </w:pPr>
            <w:r w:rsidRPr="00FF027F">
              <w:rPr>
                <w:b/>
                <w:bCs/>
              </w:rPr>
              <w:t>GESAMT</w:t>
            </w:r>
            <w:r>
              <w:rPr>
                <w:b/>
                <w:bCs/>
              </w:rPr>
              <w:t xml:space="preserve"> –</w:t>
            </w:r>
          </w:p>
          <w:p w14:paraId="28847418" w14:textId="77777777" w:rsidR="00C75D46" w:rsidRPr="00FF027F" w:rsidRDefault="00C75D46" w:rsidP="0089394A">
            <w:pPr>
              <w:rPr>
                <w:b/>
                <w:bCs/>
              </w:rPr>
            </w:pPr>
            <w:r>
              <w:rPr>
                <w:b/>
                <w:bCs/>
              </w:rPr>
              <w:t>Stunden</w:t>
            </w:r>
          </w:p>
        </w:tc>
        <w:tc>
          <w:tcPr>
            <w:tcW w:w="1193" w:type="dxa"/>
          </w:tcPr>
          <w:p w14:paraId="7C6692A8" w14:textId="77777777" w:rsidR="00C75D46" w:rsidRPr="00FF027F" w:rsidRDefault="00C75D46" w:rsidP="0089394A">
            <w:pPr>
              <w:rPr>
                <w:b/>
                <w:bCs/>
              </w:rPr>
            </w:pPr>
            <w:r w:rsidRPr="00FF027F">
              <w:rPr>
                <w:b/>
                <w:bCs/>
              </w:rPr>
              <w:t>163</w:t>
            </w:r>
          </w:p>
        </w:tc>
        <w:tc>
          <w:tcPr>
            <w:tcW w:w="1193" w:type="dxa"/>
          </w:tcPr>
          <w:p w14:paraId="0615445A" w14:textId="77777777" w:rsidR="00C75D46" w:rsidRPr="00FF027F" w:rsidRDefault="00C75D46" w:rsidP="0089394A">
            <w:pPr>
              <w:rPr>
                <w:b/>
                <w:bCs/>
              </w:rPr>
            </w:pPr>
            <w:r w:rsidRPr="00FF027F">
              <w:rPr>
                <w:b/>
                <w:bCs/>
              </w:rPr>
              <w:t>165</w:t>
            </w:r>
          </w:p>
        </w:tc>
        <w:tc>
          <w:tcPr>
            <w:tcW w:w="1193" w:type="dxa"/>
          </w:tcPr>
          <w:p w14:paraId="78EBD3FC" w14:textId="77777777" w:rsidR="00C75D46" w:rsidRPr="00FF027F" w:rsidRDefault="00C75D46" w:rsidP="0089394A">
            <w:pPr>
              <w:rPr>
                <w:b/>
                <w:bCs/>
              </w:rPr>
            </w:pPr>
            <w:r w:rsidRPr="00FF027F">
              <w:rPr>
                <w:b/>
                <w:bCs/>
              </w:rPr>
              <w:t>168</w:t>
            </w:r>
          </w:p>
        </w:tc>
        <w:tc>
          <w:tcPr>
            <w:tcW w:w="1193" w:type="dxa"/>
          </w:tcPr>
          <w:p w14:paraId="0A305998" w14:textId="77777777" w:rsidR="00C75D46" w:rsidRPr="00FF027F" w:rsidRDefault="00C75D46" w:rsidP="0089394A">
            <w:pPr>
              <w:rPr>
                <w:b/>
                <w:bCs/>
              </w:rPr>
            </w:pPr>
            <w:r w:rsidRPr="00FF027F">
              <w:rPr>
                <w:b/>
                <w:bCs/>
              </w:rPr>
              <w:t>163</w:t>
            </w:r>
          </w:p>
        </w:tc>
        <w:tc>
          <w:tcPr>
            <w:tcW w:w="1193" w:type="dxa"/>
          </w:tcPr>
          <w:p w14:paraId="7BE9D72F" w14:textId="77777777" w:rsidR="00C75D46" w:rsidRPr="00FF027F" w:rsidRDefault="00C75D46" w:rsidP="0089394A">
            <w:pPr>
              <w:rPr>
                <w:b/>
                <w:bCs/>
              </w:rPr>
            </w:pPr>
            <w:r w:rsidRPr="00FF027F">
              <w:rPr>
                <w:b/>
                <w:bCs/>
              </w:rPr>
              <w:t>161</w:t>
            </w:r>
          </w:p>
        </w:tc>
        <w:tc>
          <w:tcPr>
            <w:tcW w:w="1193" w:type="dxa"/>
          </w:tcPr>
          <w:p w14:paraId="54F12467" w14:textId="77777777" w:rsidR="00C75D46" w:rsidRPr="00FF027F" w:rsidRDefault="00C75D46" w:rsidP="0089394A">
            <w:pPr>
              <w:rPr>
                <w:b/>
                <w:bCs/>
              </w:rPr>
            </w:pPr>
            <w:r w:rsidRPr="00FF027F">
              <w:rPr>
                <w:b/>
                <w:bCs/>
              </w:rPr>
              <w:t>163</w:t>
            </w:r>
          </w:p>
        </w:tc>
        <w:tc>
          <w:tcPr>
            <w:tcW w:w="1324" w:type="dxa"/>
            <w:tcBorders>
              <w:bottom w:val="single" w:sz="4" w:space="0" w:color="BFBFBF" w:themeColor="background1" w:themeShade="BF"/>
            </w:tcBorders>
          </w:tcPr>
          <w:p w14:paraId="420E66D9" w14:textId="77777777" w:rsidR="00C75D46" w:rsidRDefault="00C75D46" w:rsidP="0089394A">
            <w:pPr>
              <w:jc w:val="center"/>
              <w:rPr>
                <w:b/>
                <w:bCs/>
              </w:rPr>
            </w:pPr>
            <w:r>
              <w:rPr>
                <w:b/>
                <w:bCs/>
              </w:rPr>
              <w:t>983</w:t>
            </w:r>
          </w:p>
          <w:p w14:paraId="3D8C6E18" w14:textId="77777777" w:rsidR="00C75D46" w:rsidRPr="00FF027F" w:rsidRDefault="00C75D46" w:rsidP="0089394A">
            <w:pPr>
              <w:jc w:val="center"/>
              <w:rPr>
                <w:b/>
                <w:bCs/>
              </w:rPr>
            </w:pPr>
            <w:r>
              <w:rPr>
                <w:b/>
                <w:bCs/>
              </w:rPr>
              <w:t>=100%</w:t>
            </w:r>
          </w:p>
        </w:tc>
      </w:tr>
      <w:tr w:rsidR="00C75D46" w14:paraId="44677CA8" w14:textId="77777777" w:rsidTr="0089394A">
        <w:trPr>
          <w:trHeight w:val="208"/>
        </w:trPr>
        <w:tc>
          <w:tcPr>
            <w:tcW w:w="1520" w:type="dxa"/>
            <w:shd w:val="clear" w:color="auto" w:fill="A6A6A6" w:themeFill="background1" w:themeFillShade="A6"/>
          </w:tcPr>
          <w:p w14:paraId="74DEB7D7" w14:textId="77777777" w:rsidR="00C75D46" w:rsidRPr="00FF027F" w:rsidRDefault="00C75D46" w:rsidP="0089394A">
            <w:pPr>
              <w:rPr>
                <w:b/>
                <w:bCs/>
              </w:rPr>
            </w:pPr>
            <w:r>
              <w:rPr>
                <w:b/>
                <w:bCs/>
              </w:rPr>
              <w:t>Stundenlohn</w:t>
            </w:r>
            <w:r>
              <w:rPr>
                <w:rStyle w:val="Funotenzeichen"/>
                <w:b/>
                <w:bCs/>
              </w:rPr>
              <w:footnoteReference w:id="1"/>
            </w:r>
          </w:p>
        </w:tc>
        <w:tc>
          <w:tcPr>
            <w:tcW w:w="1193" w:type="dxa"/>
          </w:tcPr>
          <w:p w14:paraId="1F3FAED0" w14:textId="77777777" w:rsidR="00C75D46" w:rsidRPr="00FF027F" w:rsidRDefault="00C75D46" w:rsidP="0089394A">
            <w:r>
              <w:t>93,00€/h</w:t>
            </w:r>
          </w:p>
        </w:tc>
        <w:tc>
          <w:tcPr>
            <w:tcW w:w="1193" w:type="dxa"/>
          </w:tcPr>
          <w:p w14:paraId="69223734" w14:textId="77777777" w:rsidR="00C75D46" w:rsidRPr="00FF027F" w:rsidRDefault="00C75D46" w:rsidP="0089394A">
            <w:r>
              <w:t>95,00€/h</w:t>
            </w:r>
          </w:p>
        </w:tc>
        <w:tc>
          <w:tcPr>
            <w:tcW w:w="1193" w:type="dxa"/>
          </w:tcPr>
          <w:p w14:paraId="60ACB755" w14:textId="77777777" w:rsidR="00C75D46" w:rsidRPr="00FF027F" w:rsidRDefault="00C75D46" w:rsidP="0089394A">
            <w:r>
              <w:t>88,00€/h</w:t>
            </w:r>
          </w:p>
        </w:tc>
        <w:tc>
          <w:tcPr>
            <w:tcW w:w="1193" w:type="dxa"/>
          </w:tcPr>
          <w:p w14:paraId="5D0211DE" w14:textId="77777777" w:rsidR="00C75D46" w:rsidRPr="00FF027F" w:rsidRDefault="00C75D46" w:rsidP="0089394A">
            <w:r>
              <w:t>80,00€/h</w:t>
            </w:r>
          </w:p>
        </w:tc>
        <w:tc>
          <w:tcPr>
            <w:tcW w:w="1193" w:type="dxa"/>
          </w:tcPr>
          <w:p w14:paraId="33745142" w14:textId="77777777" w:rsidR="00C75D46" w:rsidRPr="00FF027F" w:rsidRDefault="00C75D46" w:rsidP="0089394A">
            <w:r>
              <w:t>90,00€/h</w:t>
            </w:r>
          </w:p>
        </w:tc>
        <w:tc>
          <w:tcPr>
            <w:tcW w:w="1193" w:type="dxa"/>
          </w:tcPr>
          <w:p w14:paraId="105E2221" w14:textId="77777777" w:rsidR="00C75D46" w:rsidRPr="00FF027F" w:rsidRDefault="00C75D46" w:rsidP="0089394A">
            <w:r>
              <w:t>69,00€/h</w:t>
            </w:r>
          </w:p>
        </w:tc>
        <w:tc>
          <w:tcPr>
            <w:tcW w:w="1324" w:type="dxa"/>
            <w:tcBorders>
              <w:top w:val="single" w:sz="4" w:space="0" w:color="BFBFBF" w:themeColor="background1" w:themeShade="BF"/>
              <w:bottom w:val="nil"/>
              <w:right w:val="nil"/>
            </w:tcBorders>
          </w:tcPr>
          <w:p w14:paraId="064FF49A" w14:textId="77777777" w:rsidR="00C75D46" w:rsidRDefault="00C75D46" w:rsidP="0089394A"/>
        </w:tc>
      </w:tr>
      <w:tr w:rsidR="00C75D46" w14:paraId="6E839DC1" w14:textId="77777777" w:rsidTr="0089394A">
        <w:trPr>
          <w:trHeight w:val="417"/>
        </w:trPr>
        <w:tc>
          <w:tcPr>
            <w:tcW w:w="1520" w:type="dxa"/>
            <w:shd w:val="clear" w:color="auto" w:fill="A6A6A6" w:themeFill="background1" w:themeFillShade="A6"/>
          </w:tcPr>
          <w:p w14:paraId="51260229" w14:textId="77777777" w:rsidR="00C75D46" w:rsidRDefault="00C75D46" w:rsidP="0089394A">
            <w:pPr>
              <w:rPr>
                <w:b/>
                <w:bCs/>
              </w:rPr>
            </w:pPr>
            <w:r>
              <w:rPr>
                <w:b/>
                <w:bCs/>
              </w:rPr>
              <w:t>Kosten pro Angestellten</w:t>
            </w:r>
          </w:p>
        </w:tc>
        <w:tc>
          <w:tcPr>
            <w:tcW w:w="1193" w:type="dxa"/>
          </w:tcPr>
          <w:p w14:paraId="3A2DC386" w14:textId="77777777" w:rsidR="00C75D46" w:rsidRDefault="00C75D46" w:rsidP="0089394A">
            <w:r>
              <w:t>15.159,00€</w:t>
            </w:r>
          </w:p>
        </w:tc>
        <w:tc>
          <w:tcPr>
            <w:tcW w:w="1193" w:type="dxa"/>
          </w:tcPr>
          <w:p w14:paraId="08B2C359" w14:textId="77777777" w:rsidR="00C75D46" w:rsidRDefault="00C75D46" w:rsidP="0089394A">
            <w:r>
              <w:t>15.675,00€</w:t>
            </w:r>
          </w:p>
        </w:tc>
        <w:tc>
          <w:tcPr>
            <w:tcW w:w="1193" w:type="dxa"/>
          </w:tcPr>
          <w:p w14:paraId="4CFCF4BD" w14:textId="77777777" w:rsidR="00C75D46" w:rsidRDefault="00C75D46" w:rsidP="0089394A">
            <w:r>
              <w:t>14.784,00€</w:t>
            </w:r>
          </w:p>
        </w:tc>
        <w:tc>
          <w:tcPr>
            <w:tcW w:w="1193" w:type="dxa"/>
          </w:tcPr>
          <w:p w14:paraId="1F45D479" w14:textId="77777777" w:rsidR="00C75D46" w:rsidRDefault="00C75D46" w:rsidP="0089394A">
            <w:r>
              <w:t>13.040,00€</w:t>
            </w:r>
          </w:p>
        </w:tc>
        <w:tc>
          <w:tcPr>
            <w:tcW w:w="1193" w:type="dxa"/>
          </w:tcPr>
          <w:p w14:paraId="54F4E951" w14:textId="77777777" w:rsidR="00C75D46" w:rsidRDefault="00C75D46" w:rsidP="0089394A">
            <w:r>
              <w:t>14.490,00€</w:t>
            </w:r>
          </w:p>
        </w:tc>
        <w:tc>
          <w:tcPr>
            <w:tcW w:w="1193" w:type="dxa"/>
          </w:tcPr>
          <w:p w14:paraId="52A7AD94" w14:textId="77777777" w:rsidR="00C75D46" w:rsidRDefault="00C75D46" w:rsidP="0089394A">
            <w:r>
              <w:t>11.247,00€</w:t>
            </w:r>
          </w:p>
        </w:tc>
        <w:tc>
          <w:tcPr>
            <w:tcW w:w="1324" w:type="dxa"/>
            <w:tcBorders>
              <w:top w:val="nil"/>
              <w:bottom w:val="nil"/>
              <w:right w:val="nil"/>
            </w:tcBorders>
          </w:tcPr>
          <w:p w14:paraId="05BAE8DA" w14:textId="77777777" w:rsidR="00C75D46" w:rsidRDefault="00C75D46" w:rsidP="0089394A"/>
        </w:tc>
      </w:tr>
      <w:tr w:rsidR="00C75D46" w14:paraId="65719407" w14:textId="77777777" w:rsidTr="0089394A">
        <w:trPr>
          <w:trHeight w:val="417"/>
        </w:trPr>
        <w:tc>
          <w:tcPr>
            <w:tcW w:w="1520" w:type="dxa"/>
            <w:shd w:val="clear" w:color="auto" w:fill="A6A6A6" w:themeFill="background1" w:themeFillShade="A6"/>
          </w:tcPr>
          <w:p w14:paraId="4A47D58C" w14:textId="77777777" w:rsidR="00C75D46" w:rsidRDefault="00C75D46" w:rsidP="0089394A">
            <w:pPr>
              <w:rPr>
                <w:b/>
                <w:bCs/>
              </w:rPr>
            </w:pPr>
            <w:r>
              <w:rPr>
                <w:b/>
                <w:bCs/>
              </w:rPr>
              <w:t>GESAMT –</w:t>
            </w:r>
          </w:p>
          <w:p w14:paraId="40D82D02" w14:textId="77777777" w:rsidR="00C75D46" w:rsidRDefault="00C75D46" w:rsidP="0089394A">
            <w:pPr>
              <w:rPr>
                <w:b/>
                <w:bCs/>
              </w:rPr>
            </w:pPr>
            <w:r>
              <w:rPr>
                <w:b/>
                <w:bCs/>
              </w:rPr>
              <w:t>Kosten</w:t>
            </w:r>
          </w:p>
        </w:tc>
        <w:tc>
          <w:tcPr>
            <w:tcW w:w="7163" w:type="dxa"/>
            <w:gridSpan w:val="6"/>
          </w:tcPr>
          <w:p w14:paraId="404374B4" w14:textId="77777777" w:rsidR="00C75D46" w:rsidRDefault="00C75D46" w:rsidP="0089394A">
            <w:pPr>
              <w:jc w:val="center"/>
              <w:rPr>
                <w:b/>
                <w:bCs/>
              </w:rPr>
            </w:pPr>
          </w:p>
          <w:p w14:paraId="76E0E219" w14:textId="77777777" w:rsidR="00C75D46" w:rsidRPr="00085C1E" w:rsidRDefault="00C75D46" w:rsidP="0089394A">
            <w:pPr>
              <w:jc w:val="center"/>
              <w:rPr>
                <w:b/>
                <w:bCs/>
              </w:rPr>
            </w:pPr>
            <w:r w:rsidRPr="00085C1E">
              <w:rPr>
                <w:b/>
                <w:bCs/>
              </w:rPr>
              <w:t>84.395,00€</w:t>
            </w:r>
          </w:p>
        </w:tc>
        <w:tc>
          <w:tcPr>
            <w:tcW w:w="1324" w:type="dxa"/>
            <w:tcBorders>
              <w:top w:val="nil"/>
              <w:bottom w:val="nil"/>
              <w:right w:val="nil"/>
            </w:tcBorders>
          </w:tcPr>
          <w:p w14:paraId="2C4EC894" w14:textId="77777777" w:rsidR="00C75D46" w:rsidRDefault="00C75D46" w:rsidP="0089394A">
            <w:pPr>
              <w:jc w:val="center"/>
              <w:rPr>
                <w:b/>
                <w:bCs/>
              </w:rPr>
            </w:pPr>
          </w:p>
        </w:tc>
      </w:tr>
    </w:tbl>
    <w:p w14:paraId="5148CE92" w14:textId="77777777" w:rsidR="00C75D46" w:rsidRDefault="00C75D46" w:rsidP="00C75D46"/>
    <w:p w14:paraId="7129A4CE" w14:textId="77777777" w:rsidR="00C75D46" w:rsidRDefault="00C75D46" w:rsidP="00C75D46">
      <w:r>
        <w:t>Die Gesamtkosten ergeben sich aus der Summe der Kosten aller Angestellten. Darauf müssen nun die Fixkosten gerechnet werden.</w:t>
      </w:r>
    </w:p>
    <w:p w14:paraId="65A47702" w14:textId="77777777" w:rsidR="00C75D46" w:rsidRDefault="00C75D46" w:rsidP="00C75D46">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71767173" w14:textId="77777777" w:rsidR="00C75D46" w:rsidRDefault="00C75D46" w:rsidP="00C75D46"/>
    <w:tbl>
      <w:tblPr>
        <w:tblStyle w:val="TabellemithellemGitternetz"/>
        <w:tblW w:w="0" w:type="auto"/>
        <w:tblLook w:val="04A0" w:firstRow="1" w:lastRow="0" w:firstColumn="1" w:lastColumn="0" w:noHBand="0" w:noVBand="1"/>
      </w:tblPr>
      <w:tblGrid>
        <w:gridCol w:w="2265"/>
        <w:gridCol w:w="2265"/>
        <w:gridCol w:w="2265"/>
        <w:gridCol w:w="2265"/>
      </w:tblGrid>
      <w:tr w:rsidR="00C75D46" w14:paraId="7470CCE3" w14:textId="77777777" w:rsidTr="0089394A">
        <w:tc>
          <w:tcPr>
            <w:tcW w:w="2265" w:type="dxa"/>
            <w:tcBorders>
              <w:top w:val="nil"/>
              <w:left w:val="nil"/>
              <w:bottom w:val="single" w:sz="4" w:space="0" w:color="BFBFBF" w:themeColor="background1" w:themeShade="BF"/>
            </w:tcBorders>
            <w:shd w:val="clear" w:color="auto" w:fill="FFFFFF" w:themeFill="background1"/>
          </w:tcPr>
          <w:p w14:paraId="67EB2DEE" w14:textId="77777777" w:rsidR="00C75D46" w:rsidRPr="00085C1E" w:rsidRDefault="00C75D46" w:rsidP="0089394A">
            <w:pPr>
              <w:rPr>
                <w:b/>
                <w:bCs/>
              </w:rPr>
            </w:pPr>
          </w:p>
        </w:tc>
        <w:tc>
          <w:tcPr>
            <w:tcW w:w="2265" w:type="dxa"/>
            <w:shd w:val="clear" w:color="auto" w:fill="A6A6A6" w:themeFill="background1" w:themeFillShade="A6"/>
          </w:tcPr>
          <w:p w14:paraId="444DE5B1" w14:textId="77777777" w:rsidR="00C75D46" w:rsidRPr="00085C1E" w:rsidRDefault="00C75D46" w:rsidP="0089394A">
            <w:pPr>
              <w:rPr>
                <w:b/>
                <w:bCs/>
              </w:rPr>
            </w:pPr>
            <w:r w:rsidRPr="00085C1E">
              <w:rPr>
                <w:b/>
                <w:bCs/>
              </w:rPr>
              <w:t>PREIS</w:t>
            </w:r>
          </w:p>
        </w:tc>
        <w:tc>
          <w:tcPr>
            <w:tcW w:w="2265" w:type="dxa"/>
            <w:shd w:val="clear" w:color="auto" w:fill="A6A6A6" w:themeFill="background1" w:themeFillShade="A6"/>
          </w:tcPr>
          <w:p w14:paraId="7B719628" w14:textId="77777777" w:rsidR="00C75D46" w:rsidRPr="00085C1E" w:rsidRDefault="00C75D46" w:rsidP="0089394A">
            <w:pPr>
              <w:rPr>
                <w:b/>
                <w:bCs/>
              </w:rPr>
            </w:pPr>
            <w:r w:rsidRPr="00085C1E">
              <w:rPr>
                <w:b/>
                <w:bCs/>
              </w:rPr>
              <w:t>LAUFZEIT</w:t>
            </w:r>
          </w:p>
        </w:tc>
        <w:tc>
          <w:tcPr>
            <w:tcW w:w="2265" w:type="dxa"/>
            <w:tcBorders>
              <w:bottom w:val="single" w:sz="4" w:space="0" w:color="auto"/>
            </w:tcBorders>
            <w:shd w:val="clear" w:color="auto" w:fill="A6A6A6" w:themeFill="background1" w:themeFillShade="A6"/>
          </w:tcPr>
          <w:p w14:paraId="4F9A7B16" w14:textId="77777777" w:rsidR="00C75D46" w:rsidRPr="00085C1E" w:rsidRDefault="00C75D46" w:rsidP="0089394A">
            <w:pPr>
              <w:rPr>
                <w:b/>
                <w:bCs/>
              </w:rPr>
            </w:pPr>
            <w:r w:rsidRPr="00085C1E">
              <w:rPr>
                <w:b/>
                <w:bCs/>
              </w:rPr>
              <w:t>GES</w:t>
            </w:r>
            <w:r>
              <w:rPr>
                <w:b/>
                <w:bCs/>
              </w:rPr>
              <w:t>AM</w:t>
            </w:r>
            <w:r w:rsidRPr="00085C1E">
              <w:rPr>
                <w:b/>
                <w:bCs/>
              </w:rPr>
              <w:t>TKOSTEN</w:t>
            </w:r>
          </w:p>
        </w:tc>
      </w:tr>
      <w:tr w:rsidR="00C75D46" w14:paraId="498BB61D" w14:textId="77777777" w:rsidTr="0089394A">
        <w:tc>
          <w:tcPr>
            <w:tcW w:w="2265" w:type="dxa"/>
            <w:tcBorders>
              <w:top w:val="single" w:sz="4" w:space="0" w:color="BFBFBF" w:themeColor="background1" w:themeShade="BF"/>
            </w:tcBorders>
            <w:shd w:val="clear" w:color="auto" w:fill="A6A6A6" w:themeFill="background1" w:themeFillShade="A6"/>
          </w:tcPr>
          <w:p w14:paraId="26710EC3" w14:textId="77777777" w:rsidR="00C75D46" w:rsidRPr="00085C1E" w:rsidRDefault="00C75D46" w:rsidP="0089394A">
            <w:pPr>
              <w:rPr>
                <w:b/>
                <w:bCs/>
              </w:rPr>
            </w:pPr>
            <w:r w:rsidRPr="00085C1E">
              <w:rPr>
                <w:b/>
                <w:bCs/>
              </w:rPr>
              <w:t>Bürokosten</w:t>
            </w:r>
          </w:p>
        </w:tc>
        <w:tc>
          <w:tcPr>
            <w:tcW w:w="2265" w:type="dxa"/>
          </w:tcPr>
          <w:p w14:paraId="5A5010B3" w14:textId="77777777" w:rsidR="00C75D46" w:rsidRDefault="00C75D46" w:rsidP="0089394A">
            <w:pPr>
              <w:jc w:val="center"/>
            </w:pPr>
            <w:r>
              <w:t>620€/Monat</w:t>
            </w:r>
          </w:p>
        </w:tc>
        <w:tc>
          <w:tcPr>
            <w:tcW w:w="2265" w:type="dxa"/>
          </w:tcPr>
          <w:p w14:paraId="4C9D9644" w14:textId="77777777" w:rsidR="00C75D46" w:rsidRDefault="00C75D46" w:rsidP="0089394A">
            <w:pPr>
              <w:jc w:val="center"/>
            </w:pPr>
            <w:r>
              <w:t>6 Monate</w:t>
            </w:r>
          </w:p>
        </w:tc>
        <w:tc>
          <w:tcPr>
            <w:tcW w:w="2265" w:type="dxa"/>
            <w:tcBorders>
              <w:top w:val="single" w:sz="4" w:space="0" w:color="auto"/>
            </w:tcBorders>
          </w:tcPr>
          <w:p w14:paraId="549A967A" w14:textId="77777777" w:rsidR="00C75D46" w:rsidRDefault="00C75D46" w:rsidP="0089394A">
            <w:pPr>
              <w:jc w:val="center"/>
            </w:pPr>
            <w:r>
              <w:t>3.720,00€</w:t>
            </w:r>
          </w:p>
        </w:tc>
      </w:tr>
      <w:tr w:rsidR="00C75D46" w14:paraId="1F25EA8D" w14:textId="77777777" w:rsidTr="0089394A">
        <w:tc>
          <w:tcPr>
            <w:tcW w:w="2265" w:type="dxa"/>
            <w:shd w:val="clear" w:color="auto" w:fill="A6A6A6" w:themeFill="background1" w:themeFillShade="A6"/>
          </w:tcPr>
          <w:p w14:paraId="0FD650AD" w14:textId="77777777" w:rsidR="00C75D46" w:rsidRPr="00085C1E" w:rsidRDefault="00C75D46" w:rsidP="0089394A">
            <w:pPr>
              <w:rPr>
                <w:b/>
                <w:bCs/>
              </w:rPr>
            </w:pPr>
            <w:r w:rsidRPr="00085C1E">
              <w:rPr>
                <w:b/>
                <w:bCs/>
              </w:rPr>
              <w:t>Nebenkosten</w:t>
            </w:r>
          </w:p>
        </w:tc>
        <w:tc>
          <w:tcPr>
            <w:tcW w:w="2265" w:type="dxa"/>
          </w:tcPr>
          <w:p w14:paraId="2BE1C408" w14:textId="77777777" w:rsidR="00C75D46" w:rsidRDefault="00C75D46" w:rsidP="0089394A">
            <w:pPr>
              <w:jc w:val="center"/>
            </w:pPr>
            <w:r>
              <w:t>100€/Monat</w:t>
            </w:r>
          </w:p>
        </w:tc>
        <w:tc>
          <w:tcPr>
            <w:tcW w:w="2265" w:type="dxa"/>
          </w:tcPr>
          <w:p w14:paraId="0F2A2FD1" w14:textId="77777777" w:rsidR="00C75D46" w:rsidRDefault="00C75D46" w:rsidP="0089394A">
            <w:pPr>
              <w:jc w:val="center"/>
            </w:pPr>
            <w:r>
              <w:t>6 Monate</w:t>
            </w:r>
          </w:p>
        </w:tc>
        <w:tc>
          <w:tcPr>
            <w:tcW w:w="2265" w:type="dxa"/>
          </w:tcPr>
          <w:p w14:paraId="60790E49" w14:textId="77777777" w:rsidR="00C75D46" w:rsidRDefault="00C75D46" w:rsidP="0089394A">
            <w:pPr>
              <w:jc w:val="center"/>
            </w:pPr>
            <w:r>
              <w:t>600,00€</w:t>
            </w:r>
          </w:p>
        </w:tc>
      </w:tr>
      <w:tr w:rsidR="00C75D46" w14:paraId="550BC574" w14:textId="77777777" w:rsidTr="0089394A">
        <w:tc>
          <w:tcPr>
            <w:tcW w:w="2265" w:type="dxa"/>
            <w:shd w:val="clear" w:color="auto" w:fill="A6A6A6" w:themeFill="background1" w:themeFillShade="A6"/>
          </w:tcPr>
          <w:p w14:paraId="0CA3E982" w14:textId="77777777" w:rsidR="00C75D46" w:rsidRPr="00085C1E" w:rsidRDefault="00C75D46" w:rsidP="0089394A">
            <w:pPr>
              <w:rPr>
                <w:b/>
                <w:bCs/>
              </w:rPr>
            </w:pPr>
            <w:r w:rsidRPr="00085C1E">
              <w:rPr>
                <w:b/>
                <w:bCs/>
              </w:rPr>
              <w:t>GESAMT</w:t>
            </w:r>
          </w:p>
        </w:tc>
        <w:tc>
          <w:tcPr>
            <w:tcW w:w="2265" w:type="dxa"/>
          </w:tcPr>
          <w:p w14:paraId="0741E23E" w14:textId="77777777" w:rsidR="00C75D46" w:rsidRDefault="00C75D46" w:rsidP="0089394A">
            <w:pPr>
              <w:jc w:val="center"/>
            </w:pPr>
          </w:p>
        </w:tc>
        <w:tc>
          <w:tcPr>
            <w:tcW w:w="2265" w:type="dxa"/>
          </w:tcPr>
          <w:p w14:paraId="059118FA" w14:textId="77777777" w:rsidR="00C75D46" w:rsidRDefault="00C75D46" w:rsidP="0089394A">
            <w:pPr>
              <w:jc w:val="center"/>
            </w:pPr>
          </w:p>
        </w:tc>
        <w:tc>
          <w:tcPr>
            <w:tcW w:w="2265" w:type="dxa"/>
          </w:tcPr>
          <w:p w14:paraId="2A77E7FE" w14:textId="77777777" w:rsidR="00C75D46" w:rsidRPr="00085C1E" w:rsidRDefault="00C75D46" w:rsidP="0089394A">
            <w:pPr>
              <w:jc w:val="center"/>
              <w:rPr>
                <w:b/>
                <w:bCs/>
              </w:rPr>
            </w:pPr>
            <w:r w:rsidRPr="00085C1E">
              <w:rPr>
                <w:b/>
                <w:bCs/>
              </w:rPr>
              <w:t>4.320,00€</w:t>
            </w:r>
          </w:p>
        </w:tc>
      </w:tr>
    </w:tbl>
    <w:p w14:paraId="3FA2C63D" w14:textId="77777777" w:rsidR="00C75D46" w:rsidRDefault="00C75D46" w:rsidP="00C75D46"/>
    <w:p w14:paraId="629BD67E" w14:textId="77777777" w:rsidR="00C75D46" w:rsidRDefault="00C75D46" w:rsidP="00C75D46"/>
    <w:p w14:paraId="0F8092CB" w14:textId="77777777" w:rsidR="00C75D46" w:rsidRPr="00085C1E" w:rsidRDefault="00C75D46" w:rsidP="00C75D46">
      <w:r>
        <w:t xml:space="preserve">Somit liegen die Gesamtkosten für das Projekt bei 84.395,00€ + 4.320,00€ =&gt; </w:t>
      </w:r>
      <w:r w:rsidRPr="00085C1E">
        <w:rPr>
          <w:b/>
          <w:bCs/>
        </w:rPr>
        <w:t>88.715,00€</w:t>
      </w:r>
    </w:p>
    <w:p w14:paraId="528C2241" w14:textId="77777777" w:rsidR="00C75D46" w:rsidRPr="00B63A5D" w:rsidRDefault="00C75D46" w:rsidP="00C75D46"/>
    <w:p w14:paraId="650AED67" w14:textId="77777777" w:rsidR="00C75D46" w:rsidRDefault="00C75D46" w:rsidP="00C75D46">
      <w:pPr>
        <w:pStyle w:val="berschrift2"/>
      </w:pPr>
      <w:bookmarkStart w:id="4" w:name="_Toc56088369"/>
      <w:r>
        <w:t>Finales Angebot</w:t>
      </w:r>
      <w:bookmarkEnd w:id="4"/>
    </w:p>
    <w:p w14:paraId="6F4287CB" w14:textId="77777777" w:rsidR="00C75D46" w:rsidRDefault="00C75D46" w:rsidP="00C75D46">
      <w:r>
        <w:t xml:space="preserve">Auf die Kosten, die für das Projekt entstehen, müssen wir nun einen Gewinn aufschlagen. Für den Gewinn wählen wir nach der </w:t>
      </w:r>
      <w:r w:rsidRPr="008A4EF1">
        <w:rPr>
          <w:b/>
          <w:bCs/>
        </w:rPr>
        <w:t>Risikoanalyse</w:t>
      </w:r>
      <w:r>
        <w:t xml:space="preserve"> einen Aufschlag von 30%. Somit ergibt sich folgendes Angebot für den Kunden:</w:t>
      </w:r>
    </w:p>
    <w:p w14:paraId="66606EDB" w14:textId="77777777" w:rsidR="00C75D46" w:rsidRDefault="00C75D46" w:rsidP="00C75D46"/>
    <w:tbl>
      <w:tblPr>
        <w:tblStyle w:val="TabellemithellemGitternetz"/>
        <w:tblW w:w="0" w:type="auto"/>
        <w:tblLook w:val="04A0" w:firstRow="1" w:lastRow="0" w:firstColumn="1" w:lastColumn="0" w:noHBand="0" w:noVBand="1"/>
      </w:tblPr>
      <w:tblGrid>
        <w:gridCol w:w="2384"/>
        <w:gridCol w:w="2384"/>
      </w:tblGrid>
      <w:tr w:rsidR="00C75D46" w14:paraId="2B5AFA57" w14:textId="77777777" w:rsidTr="0089394A">
        <w:trPr>
          <w:trHeight w:val="276"/>
        </w:trPr>
        <w:tc>
          <w:tcPr>
            <w:tcW w:w="2384" w:type="dxa"/>
            <w:shd w:val="clear" w:color="auto" w:fill="A6A6A6" w:themeFill="background1" w:themeFillShade="A6"/>
          </w:tcPr>
          <w:p w14:paraId="1C89A7FE" w14:textId="77777777" w:rsidR="00C75D46" w:rsidRPr="00667E20" w:rsidRDefault="00C75D46" w:rsidP="0089394A">
            <w:pPr>
              <w:rPr>
                <w:b/>
                <w:bCs/>
              </w:rPr>
            </w:pPr>
            <w:r w:rsidRPr="00667E20">
              <w:rPr>
                <w:b/>
                <w:bCs/>
              </w:rPr>
              <w:t>Kosten</w:t>
            </w:r>
          </w:p>
        </w:tc>
        <w:tc>
          <w:tcPr>
            <w:tcW w:w="2384" w:type="dxa"/>
            <w:shd w:val="clear" w:color="auto" w:fill="D9D9D9" w:themeFill="background1" w:themeFillShade="D9"/>
          </w:tcPr>
          <w:p w14:paraId="67FE8C58" w14:textId="77777777" w:rsidR="00C75D46" w:rsidRDefault="00C75D46" w:rsidP="0089394A">
            <w:r>
              <w:t>88.715,00€</w:t>
            </w:r>
          </w:p>
        </w:tc>
      </w:tr>
      <w:tr w:rsidR="00C75D46" w14:paraId="57C84833" w14:textId="77777777" w:rsidTr="0089394A">
        <w:trPr>
          <w:trHeight w:val="276"/>
        </w:trPr>
        <w:tc>
          <w:tcPr>
            <w:tcW w:w="2384" w:type="dxa"/>
            <w:shd w:val="clear" w:color="auto" w:fill="A6A6A6" w:themeFill="background1" w:themeFillShade="A6"/>
          </w:tcPr>
          <w:p w14:paraId="5C42A46F" w14:textId="77777777" w:rsidR="00C75D46" w:rsidRPr="00667E20" w:rsidRDefault="00C75D46" w:rsidP="0089394A">
            <w:pPr>
              <w:rPr>
                <w:b/>
                <w:bCs/>
              </w:rPr>
            </w:pPr>
            <w:r w:rsidRPr="00667E20">
              <w:rPr>
                <w:b/>
                <w:bCs/>
              </w:rPr>
              <w:t>Gewinn (30%)</w:t>
            </w:r>
          </w:p>
        </w:tc>
        <w:tc>
          <w:tcPr>
            <w:tcW w:w="2384" w:type="dxa"/>
            <w:shd w:val="clear" w:color="auto" w:fill="D9D9D9" w:themeFill="background1" w:themeFillShade="D9"/>
          </w:tcPr>
          <w:p w14:paraId="03AB2572" w14:textId="77777777" w:rsidR="00C75D46" w:rsidRDefault="00C75D46" w:rsidP="0089394A">
            <w:r>
              <w:t>26.614,50€</w:t>
            </w:r>
          </w:p>
        </w:tc>
      </w:tr>
      <w:tr w:rsidR="00C75D46" w14:paraId="572C53C8" w14:textId="77777777" w:rsidTr="0089394A">
        <w:trPr>
          <w:trHeight w:val="276"/>
        </w:trPr>
        <w:tc>
          <w:tcPr>
            <w:tcW w:w="2384" w:type="dxa"/>
            <w:shd w:val="clear" w:color="auto" w:fill="A6A6A6" w:themeFill="background1" w:themeFillShade="A6"/>
          </w:tcPr>
          <w:p w14:paraId="3986B8CD" w14:textId="77777777" w:rsidR="00C75D46" w:rsidRPr="00667E20" w:rsidRDefault="00C75D46" w:rsidP="0089394A">
            <w:pPr>
              <w:rPr>
                <w:b/>
                <w:bCs/>
              </w:rPr>
            </w:pPr>
            <w:r w:rsidRPr="00667E20">
              <w:rPr>
                <w:b/>
                <w:bCs/>
              </w:rPr>
              <w:t>Angebot:</w:t>
            </w:r>
          </w:p>
        </w:tc>
        <w:tc>
          <w:tcPr>
            <w:tcW w:w="2384" w:type="dxa"/>
            <w:shd w:val="clear" w:color="auto" w:fill="D9D9D9" w:themeFill="background1" w:themeFillShade="D9"/>
          </w:tcPr>
          <w:p w14:paraId="006C5603" w14:textId="77777777" w:rsidR="00C75D46" w:rsidRDefault="00C75D46" w:rsidP="0089394A">
            <w:r>
              <w:t>115.329,50€</w:t>
            </w:r>
          </w:p>
        </w:tc>
      </w:tr>
    </w:tbl>
    <w:p w14:paraId="311619F8" w14:textId="77777777" w:rsidR="00C75D46" w:rsidRDefault="00C75D46"/>
    <w:sectPr w:rsidR="00C75D46" w:rsidSect="00B04A19">
      <w:headerReference w:type="even" r:id="rId12"/>
      <w:headerReference w:type="default" r:id="rId13"/>
      <w:footerReference w:type="even" r:id="rId14"/>
      <w:footerReference w:type="default" r:id="rId15"/>
      <w:headerReference w:type="first" r:id="rId16"/>
      <w:footerReference w:type="first" r:id="rId17"/>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7CD95" w14:textId="77777777" w:rsidR="001F5230" w:rsidRDefault="001F5230">
      <w:r>
        <w:separator/>
      </w:r>
    </w:p>
  </w:endnote>
  <w:endnote w:type="continuationSeparator" w:id="0">
    <w:p w14:paraId="34CE0BA2" w14:textId="77777777" w:rsidR="001F5230" w:rsidRDefault="001F5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4B945B20"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sidR="00823C20">
      <w:rPr>
        <w:noProof/>
        <w:sz w:val="16"/>
      </w:rPr>
      <w:t>BusinessCase.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823C20">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C5FA8" w14:textId="77777777" w:rsidR="001F5230" w:rsidRDefault="001F5230">
      <w:r>
        <w:separator/>
      </w:r>
    </w:p>
  </w:footnote>
  <w:footnote w:type="continuationSeparator" w:id="0">
    <w:p w14:paraId="750AE7D1" w14:textId="77777777" w:rsidR="001F5230" w:rsidRDefault="001F5230">
      <w:r>
        <w:continuationSeparator/>
      </w:r>
    </w:p>
  </w:footnote>
  <w:footnote w:id="1">
    <w:p w14:paraId="5A96FD51" w14:textId="77777777" w:rsidR="00C75D46" w:rsidRDefault="00C75D46" w:rsidP="00C75D46">
      <w:pPr>
        <w:pStyle w:val="Funotentext"/>
      </w:pPr>
      <w:r>
        <w:rPr>
          <w:rStyle w:val="Funotenzeichen"/>
        </w:rPr>
        <w:footnoteRef/>
      </w:r>
      <w:r>
        <w:t xml:space="preserve"> </w:t>
      </w:r>
      <w:r w:rsidRPr="001410FF">
        <w:t>(Quelle: FreelancerMap.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QUAARwtDS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5230"/>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147CB"/>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3C20"/>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C4CE0"/>
    <w:rsid w:val="00AE0CF7"/>
    <w:rsid w:val="00AE79E7"/>
    <w:rsid w:val="00B04A19"/>
    <w:rsid w:val="00B07668"/>
    <w:rsid w:val="00B178BB"/>
    <w:rsid w:val="00B22777"/>
    <w:rsid w:val="00B450E7"/>
    <w:rsid w:val="00B559B7"/>
    <w:rsid w:val="00B67B93"/>
    <w:rsid w:val="00B83837"/>
    <w:rsid w:val="00B93CCE"/>
    <w:rsid w:val="00BB1C33"/>
    <w:rsid w:val="00BD2D8C"/>
    <w:rsid w:val="00BD7BC3"/>
    <w:rsid w:val="00BF3F7C"/>
    <w:rsid w:val="00BF6E15"/>
    <w:rsid w:val="00C644A1"/>
    <w:rsid w:val="00C75D46"/>
    <w:rsid w:val="00CB1537"/>
    <w:rsid w:val="00CC7B38"/>
    <w:rsid w:val="00CD3726"/>
    <w:rsid w:val="00CD4290"/>
    <w:rsid w:val="00D053C4"/>
    <w:rsid w:val="00D074B8"/>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2.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3.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530</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2926</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5</cp:revision>
  <cp:lastPrinted>2020-11-12T14:52:00Z</cp:lastPrinted>
  <dcterms:created xsi:type="dcterms:W3CDTF">2020-11-12T14:46:00Z</dcterms:created>
  <dcterms:modified xsi:type="dcterms:W3CDTF">2020-11-12T15:00: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